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53F8" w14:textId="67A004EC" w:rsidR="003F33C7" w:rsidRPr="00061179" w:rsidRDefault="003F33C7" w:rsidP="002A6D99">
      <w:pPr>
        <w:jc w:val="center"/>
        <w:rPr>
          <w:rFonts w:ascii="Aptos" w:hAnsi="Aptos"/>
          <w:b/>
          <w:bCs/>
          <w:sz w:val="32"/>
          <w:szCs w:val="32"/>
        </w:rPr>
      </w:pPr>
      <w:bookmarkStart w:id="0" w:name="_Hlk162445064"/>
      <w:bookmarkStart w:id="1" w:name="_Hlk164336733"/>
      <w:bookmarkEnd w:id="1"/>
      <w:r w:rsidRPr="00061179">
        <w:rPr>
          <w:rFonts w:ascii="Aptos" w:hAnsi="Aptos"/>
          <w:b/>
          <w:bCs/>
          <w:sz w:val="32"/>
          <w:szCs w:val="32"/>
        </w:rPr>
        <w:t>Targeted Outreach &amp; Program Navigation</w:t>
      </w:r>
    </w:p>
    <w:p w14:paraId="4EF10374" w14:textId="0CCF5277" w:rsidR="003F33C7" w:rsidRPr="00061179" w:rsidRDefault="003F33C7" w:rsidP="003F33C7">
      <w:pPr>
        <w:jc w:val="center"/>
        <w:rPr>
          <w:rFonts w:ascii="Aptos" w:hAnsi="Aptos"/>
          <w:b/>
          <w:bCs/>
          <w:sz w:val="32"/>
          <w:szCs w:val="32"/>
        </w:rPr>
      </w:pPr>
      <w:r w:rsidRPr="00061179">
        <w:rPr>
          <w:rFonts w:ascii="Aptos" w:hAnsi="Aptos"/>
          <w:b/>
          <w:bCs/>
          <w:sz w:val="32"/>
          <w:szCs w:val="32"/>
        </w:rPr>
        <w:t>Project Application</w:t>
      </w:r>
      <w:r w:rsidR="00061179" w:rsidRPr="00061179">
        <w:rPr>
          <w:rFonts w:ascii="Aptos" w:hAnsi="Aptos"/>
          <w:b/>
          <w:bCs/>
          <w:sz w:val="32"/>
          <w:szCs w:val="32"/>
        </w:rPr>
        <w:t xml:space="preserve"> Form</w:t>
      </w:r>
    </w:p>
    <w:p w14:paraId="2E039F6E" w14:textId="69AFC305" w:rsidR="003F33C7" w:rsidRPr="00061179" w:rsidRDefault="003F33C7" w:rsidP="00061179">
      <w:pPr>
        <w:jc w:val="center"/>
        <w:rPr>
          <w:rFonts w:ascii="Aptos" w:hAnsi="Aptos"/>
          <w:b/>
          <w:bCs/>
          <w:sz w:val="32"/>
          <w:szCs w:val="32"/>
          <w:u w:val="single"/>
        </w:rPr>
      </w:pPr>
      <w:r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 xml:space="preserve">Application Due Date: </w:t>
      </w:r>
      <w:r w:rsidR="00524A90"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>Tuesday</w:t>
      </w:r>
      <w:r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 xml:space="preserve">, May </w:t>
      </w:r>
      <w:r w:rsidR="00897A57"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>2</w:t>
      </w:r>
      <w:r w:rsidR="00524A90"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>8</w:t>
      </w:r>
      <w:r w:rsidRPr="007F3BF0">
        <w:rPr>
          <w:rFonts w:ascii="Aptos" w:hAnsi="Aptos"/>
          <w:b/>
          <w:bCs/>
          <w:sz w:val="32"/>
          <w:szCs w:val="32"/>
          <w:highlight w:val="yellow"/>
          <w:u w:val="single"/>
          <w:vertAlign w:val="superscript"/>
        </w:rPr>
        <w:t>th</w:t>
      </w:r>
      <w:r w:rsidRPr="007F3BF0">
        <w:rPr>
          <w:rFonts w:ascii="Aptos" w:hAnsi="Aptos"/>
          <w:b/>
          <w:bCs/>
          <w:sz w:val="32"/>
          <w:szCs w:val="32"/>
          <w:highlight w:val="yellow"/>
          <w:u w:val="single"/>
        </w:rPr>
        <w:t>, 2024, 5:00 PM</w:t>
      </w:r>
    </w:p>
    <w:p w14:paraId="6EC834DF" w14:textId="3531376B" w:rsidR="00F02236" w:rsidRPr="000829BD" w:rsidRDefault="00F02236" w:rsidP="00F02236">
      <w:pPr>
        <w:rPr>
          <w:rFonts w:ascii="Aptos" w:hAnsi="Aptos"/>
          <w:sz w:val="22"/>
          <w:szCs w:val="22"/>
        </w:rPr>
      </w:pPr>
      <w:r w:rsidRPr="000829BD">
        <w:rPr>
          <w:rFonts w:ascii="Aptos" w:hAnsi="Aptos"/>
          <w:sz w:val="22"/>
          <w:szCs w:val="22"/>
        </w:rPr>
        <w:t xml:space="preserve">Due to a housing shortage in our community, many individuals experiencing homelessness spend a significant amount of time unsheltered before receiving a referral to Permanent Supportive Housing (PSH). Once they receive that referral, PSH providers are required to verify eligibility requirements and ensure various documents are in place </w:t>
      </w:r>
      <w:r w:rsidR="00E6596B" w:rsidRPr="000829BD">
        <w:rPr>
          <w:rFonts w:ascii="Aptos" w:hAnsi="Aptos"/>
          <w:sz w:val="22"/>
          <w:szCs w:val="22"/>
        </w:rPr>
        <w:t>to</w:t>
      </w:r>
      <w:r w:rsidRPr="000829BD">
        <w:rPr>
          <w:rFonts w:ascii="Aptos" w:hAnsi="Aptos"/>
          <w:sz w:val="22"/>
          <w:szCs w:val="22"/>
        </w:rPr>
        <w:t xml:space="preserve"> maintain compliance with their contracts and ensure the stability of their PSH contracts. However, this process oftentimes causes delays to the unhoused individual being able to move-in quickly after receiving a referral to a PSH program. </w:t>
      </w:r>
    </w:p>
    <w:p w14:paraId="205D9209" w14:textId="77777777" w:rsidR="00F02236" w:rsidRPr="000829BD" w:rsidRDefault="00F02236" w:rsidP="00F02236">
      <w:pPr>
        <w:rPr>
          <w:rFonts w:ascii="Aptos" w:hAnsi="Aptos"/>
          <w:sz w:val="22"/>
          <w:szCs w:val="22"/>
        </w:rPr>
      </w:pPr>
      <w:r w:rsidRPr="000829BD">
        <w:rPr>
          <w:rFonts w:ascii="Aptos" w:hAnsi="Aptos"/>
          <w:sz w:val="22"/>
          <w:szCs w:val="22"/>
        </w:rPr>
        <w:t xml:space="preserve">This Targeted Outreach and Program Navigation program seeks to fill that gap and shorten wait times between referral to move-in, by funding additional staffing capacity to provide support at the point between referral and move-in. </w:t>
      </w:r>
    </w:p>
    <w:p w14:paraId="11A13E49" w14:textId="2F63BD2F" w:rsidR="00F02236" w:rsidRPr="000829BD" w:rsidRDefault="00F02236" w:rsidP="00F02236">
      <w:pPr>
        <w:rPr>
          <w:rFonts w:ascii="Aptos" w:hAnsi="Aptos"/>
          <w:sz w:val="22"/>
          <w:szCs w:val="22"/>
        </w:rPr>
      </w:pPr>
      <w:bookmarkStart w:id="2" w:name="_Hlk164951357"/>
      <w:r w:rsidRPr="000829BD">
        <w:rPr>
          <w:rFonts w:ascii="Aptos" w:hAnsi="Aptos"/>
          <w:sz w:val="22"/>
          <w:szCs w:val="22"/>
        </w:rPr>
        <w:t>The objectives of this program are to:</w:t>
      </w:r>
    </w:p>
    <w:p w14:paraId="423CDB41" w14:textId="0E338443" w:rsidR="00F029EA" w:rsidRPr="000829BD" w:rsidRDefault="007821EC" w:rsidP="00F02236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Improve PSH System Flow by d</w:t>
      </w:r>
      <w:r w:rsidR="00F029EA" w:rsidRPr="000829BD">
        <w:rPr>
          <w:rFonts w:ascii="Aptos" w:hAnsi="Aptos"/>
          <w:sz w:val="22"/>
          <w:szCs w:val="22"/>
        </w:rPr>
        <w:t>ecreas</w:t>
      </w:r>
      <w:r>
        <w:rPr>
          <w:rFonts w:ascii="Aptos" w:hAnsi="Aptos"/>
          <w:sz w:val="22"/>
          <w:szCs w:val="22"/>
        </w:rPr>
        <w:t>ing</w:t>
      </w:r>
      <w:r w:rsidR="00F029EA" w:rsidRPr="000829BD">
        <w:rPr>
          <w:rFonts w:ascii="Aptos" w:hAnsi="Aptos"/>
          <w:sz w:val="22"/>
          <w:szCs w:val="22"/>
        </w:rPr>
        <w:t xml:space="preserve"> wait times for clients pulled for PSH between referral and move-</w:t>
      </w:r>
      <w:r w:rsidRPr="007821EC">
        <w:rPr>
          <w:rFonts w:ascii="Aptos" w:hAnsi="Aptos"/>
          <w:sz w:val="22"/>
          <w:szCs w:val="22"/>
        </w:rPr>
        <w:t>in</w:t>
      </w:r>
      <w:r w:rsidR="002D3A38">
        <w:rPr>
          <w:rFonts w:ascii="Aptos" w:hAnsi="Aptos"/>
          <w:sz w:val="22"/>
          <w:szCs w:val="22"/>
        </w:rPr>
        <w:t>, thereby</w:t>
      </w:r>
      <w:r>
        <w:rPr>
          <w:rFonts w:ascii="Aptos" w:hAnsi="Aptos"/>
          <w:sz w:val="22"/>
          <w:szCs w:val="22"/>
        </w:rPr>
        <w:t xml:space="preserve"> increasing </w:t>
      </w:r>
      <w:r w:rsidR="002D3A38">
        <w:rPr>
          <w:rFonts w:ascii="Aptos" w:hAnsi="Aptos"/>
          <w:sz w:val="22"/>
          <w:szCs w:val="22"/>
        </w:rPr>
        <w:t xml:space="preserve">the </w:t>
      </w:r>
      <w:r>
        <w:rPr>
          <w:rFonts w:ascii="Aptos" w:hAnsi="Aptos"/>
          <w:sz w:val="22"/>
          <w:szCs w:val="22"/>
        </w:rPr>
        <w:t>“take up” rate for PSH.</w:t>
      </w:r>
    </w:p>
    <w:p w14:paraId="31255E24" w14:textId="3A802C83" w:rsidR="00F029EA" w:rsidRPr="000829BD" w:rsidRDefault="00F029EA" w:rsidP="000829BD">
      <w:pPr>
        <w:pStyle w:val="ListParagraph"/>
        <w:numPr>
          <w:ilvl w:val="0"/>
          <w:numId w:val="14"/>
        </w:numPr>
        <w:rPr>
          <w:rFonts w:ascii="Aptos" w:hAnsi="Aptos"/>
          <w:sz w:val="22"/>
          <w:szCs w:val="22"/>
        </w:rPr>
      </w:pPr>
      <w:r w:rsidRPr="000829BD">
        <w:rPr>
          <w:rFonts w:ascii="Aptos" w:hAnsi="Aptos"/>
          <w:sz w:val="22"/>
          <w:szCs w:val="22"/>
        </w:rPr>
        <w:t xml:space="preserve">Increase </w:t>
      </w:r>
      <w:r w:rsidR="007821EC">
        <w:rPr>
          <w:rFonts w:ascii="Aptos" w:hAnsi="Aptos"/>
          <w:sz w:val="22"/>
          <w:szCs w:val="22"/>
        </w:rPr>
        <w:t xml:space="preserve">efficiency and effectiveness of PSH System through improved </w:t>
      </w:r>
      <w:r w:rsidRPr="000829BD">
        <w:rPr>
          <w:rFonts w:ascii="Aptos" w:hAnsi="Aptos"/>
          <w:sz w:val="22"/>
          <w:szCs w:val="22"/>
        </w:rPr>
        <w:t xml:space="preserve">collaboration and partnership between Street Outreach and PSH Providers. </w:t>
      </w:r>
    </w:p>
    <w:bookmarkEnd w:id="2"/>
    <w:p w14:paraId="1BE80AC0" w14:textId="2FF11C34" w:rsidR="0085262E" w:rsidRDefault="00F02236" w:rsidP="3D96D6ED">
      <w:pPr>
        <w:rPr>
          <w:rFonts w:ascii="Aptos" w:hAnsi="Aptos"/>
          <w:sz w:val="22"/>
          <w:szCs w:val="22"/>
        </w:rPr>
      </w:pPr>
      <w:r w:rsidRPr="000829BD">
        <w:rPr>
          <w:rFonts w:ascii="Aptos" w:hAnsi="Aptos"/>
          <w:sz w:val="22"/>
          <w:szCs w:val="22"/>
        </w:rPr>
        <w:t>Please refer to the Targeted Outreach &amp; Program Navigation Program Overview for more information</w:t>
      </w:r>
      <w:r w:rsidR="005448DB" w:rsidRPr="000829BD">
        <w:rPr>
          <w:rFonts w:ascii="Aptos" w:hAnsi="Aptos"/>
          <w:sz w:val="22"/>
          <w:szCs w:val="22"/>
        </w:rPr>
        <w:t xml:space="preserve">, including a further </w:t>
      </w:r>
      <w:r w:rsidR="000829BD" w:rsidRPr="000829BD">
        <w:rPr>
          <w:rFonts w:ascii="Aptos" w:hAnsi="Aptos"/>
          <w:sz w:val="22"/>
          <w:szCs w:val="22"/>
        </w:rPr>
        <w:t>breakdown</w:t>
      </w:r>
      <w:r w:rsidR="005448DB" w:rsidRPr="000829BD">
        <w:rPr>
          <w:rFonts w:ascii="Aptos" w:hAnsi="Aptos"/>
          <w:sz w:val="22"/>
          <w:szCs w:val="22"/>
        </w:rPr>
        <w:t xml:space="preserve"> of</w:t>
      </w:r>
      <w:r w:rsidRPr="000829BD">
        <w:rPr>
          <w:rFonts w:ascii="Aptos" w:hAnsi="Aptos"/>
          <w:sz w:val="22"/>
          <w:szCs w:val="22"/>
        </w:rPr>
        <w:t xml:space="preserve"> the annual award amount per recipient.  </w:t>
      </w:r>
    </w:p>
    <w:p w14:paraId="59DCA2CF" w14:textId="5F931269" w:rsidR="005448DB" w:rsidRDefault="001F7DE9" w:rsidP="3D96D6ED">
      <w:pPr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 xml:space="preserve">Application Process: </w:t>
      </w:r>
    </w:p>
    <w:p w14:paraId="73EAE4E8" w14:textId="649E5D06" w:rsidR="001F7DE9" w:rsidRDefault="001F7DE9" w:rsidP="3D96D6ED">
      <w:pPr>
        <w:rPr>
          <w:rFonts w:ascii="Aptos" w:hAnsi="Aptos"/>
          <w:sz w:val="22"/>
          <w:szCs w:val="22"/>
        </w:rPr>
      </w:pPr>
      <w:proofErr w:type="gramStart"/>
      <w:r>
        <w:rPr>
          <w:rFonts w:ascii="Aptos" w:hAnsi="Aptos"/>
          <w:sz w:val="22"/>
          <w:szCs w:val="22"/>
        </w:rPr>
        <w:t>In order to</w:t>
      </w:r>
      <w:proofErr w:type="gramEnd"/>
      <w:r>
        <w:rPr>
          <w:rFonts w:ascii="Aptos" w:hAnsi="Aptos"/>
          <w:sz w:val="22"/>
          <w:szCs w:val="22"/>
        </w:rPr>
        <w:t xml:space="preserve"> increase the accessibility of this funding opportunity, applicants will be able to apply in one of two ways:</w:t>
      </w:r>
    </w:p>
    <w:p w14:paraId="12B6E82F" w14:textId="4474A901" w:rsidR="0085262E" w:rsidRPr="0085262E" w:rsidRDefault="001F7DE9" w:rsidP="0085262E">
      <w:pPr>
        <w:pStyle w:val="ListParagraph"/>
        <w:numPr>
          <w:ilvl w:val="0"/>
          <w:numId w:val="15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Complete th</w:t>
      </w:r>
      <w:r w:rsidR="00327457">
        <w:rPr>
          <w:rFonts w:ascii="Aptos" w:hAnsi="Aptos"/>
          <w:sz w:val="22"/>
          <w:szCs w:val="22"/>
        </w:rPr>
        <w:t>is</w:t>
      </w:r>
      <w:r>
        <w:rPr>
          <w:rFonts w:ascii="Aptos" w:hAnsi="Aptos"/>
          <w:sz w:val="22"/>
          <w:szCs w:val="22"/>
        </w:rPr>
        <w:t xml:space="preserve"> </w:t>
      </w:r>
      <w:r w:rsidR="00327457">
        <w:rPr>
          <w:rFonts w:ascii="Aptos" w:hAnsi="Aptos"/>
          <w:sz w:val="22"/>
          <w:szCs w:val="22"/>
        </w:rPr>
        <w:t>project</w:t>
      </w:r>
      <w:r>
        <w:rPr>
          <w:rFonts w:ascii="Aptos" w:hAnsi="Aptos"/>
          <w:sz w:val="22"/>
          <w:szCs w:val="22"/>
        </w:rPr>
        <w:t xml:space="preserve"> application </w:t>
      </w:r>
      <w:r w:rsidR="00327457">
        <w:rPr>
          <w:rFonts w:ascii="Aptos" w:hAnsi="Aptos"/>
          <w:sz w:val="22"/>
          <w:szCs w:val="22"/>
        </w:rPr>
        <w:t xml:space="preserve">form </w:t>
      </w:r>
      <w:r w:rsidR="000D03CD">
        <w:rPr>
          <w:rFonts w:ascii="Aptos" w:hAnsi="Aptos"/>
          <w:sz w:val="22"/>
          <w:szCs w:val="22"/>
        </w:rPr>
        <w:t xml:space="preserve">and </w:t>
      </w:r>
      <w:r w:rsidR="00FF411A">
        <w:rPr>
          <w:rFonts w:ascii="Aptos" w:hAnsi="Aptos"/>
          <w:sz w:val="22"/>
          <w:szCs w:val="22"/>
        </w:rPr>
        <w:t>email</w:t>
      </w:r>
      <w:r w:rsidR="000D03CD">
        <w:rPr>
          <w:rFonts w:ascii="Aptos" w:hAnsi="Aptos"/>
          <w:sz w:val="22"/>
          <w:szCs w:val="22"/>
        </w:rPr>
        <w:t xml:space="preserve"> to Eri Gregory, Grants Manager, at </w:t>
      </w:r>
      <w:hyperlink r:id="rId8" w:history="1">
        <w:r w:rsidR="000D03CD" w:rsidRPr="00637639">
          <w:rPr>
            <w:rStyle w:val="Hyperlink"/>
            <w:rFonts w:ascii="Aptos" w:hAnsi="Aptos"/>
            <w:sz w:val="22"/>
            <w:szCs w:val="22"/>
          </w:rPr>
          <w:t>erigregory@austinecho.org</w:t>
        </w:r>
      </w:hyperlink>
      <w:r w:rsidR="000D03CD">
        <w:rPr>
          <w:rFonts w:ascii="Aptos" w:hAnsi="Aptos"/>
          <w:sz w:val="22"/>
          <w:szCs w:val="22"/>
        </w:rPr>
        <w:t xml:space="preserve"> </w:t>
      </w:r>
      <w:r>
        <w:rPr>
          <w:rFonts w:ascii="Aptos" w:hAnsi="Aptos"/>
          <w:sz w:val="22"/>
          <w:szCs w:val="22"/>
        </w:rPr>
        <w:t xml:space="preserve">by </w:t>
      </w:r>
      <w:r w:rsidR="00524A90">
        <w:rPr>
          <w:rFonts w:ascii="Aptos" w:hAnsi="Aptos"/>
          <w:sz w:val="22"/>
          <w:szCs w:val="22"/>
        </w:rPr>
        <w:t>Tuesday, May 28</w:t>
      </w:r>
      <w:r w:rsidR="00524A90" w:rsidRPr="000829BD">
        <w:rPr>
          <w:rFonts w:ascii="Aptos" w:hAnsi="Aptos"/>
          <w:sz w:val="22"/>
          <w:szCs w:val="22"/>
          <w:vertAlign w:val="superscript"/>
        </w:rPr>
        <w:t>th</w:t>
      </w:r>
      <w:r w:rsidR="00524A90">
        <w:rPr>
          <w:rFonts w:ascii="Aptos" w:hAnsi="Aptos"/>
          <w:sz w:val="22"/>
          <w:szCs w:val="22"/>
        </w:rPr>
        <w:t xml:space="preserve"> at 5:00pm. </w:t>
      </w:r>
    </w:p>
    <w:p w14:paraId="08D3D4ED" w14:textId="2E52672C" w:rsidR="001F7DE9" w:rsidRDefault="001F7DE9" w:rsidP="001F7DE9">
      <w:pPr>
        <w:pStyle w:val="ListParagraph"/>
        <w:ind w:left="1440"/>
        <w:rPr>
          <w:rFonts w:ascii="Aptos" w:hAnsi="Aptos"/>
          <w:sz w:val="22"/>
          <w:szCs w:val="22"/>
        </w:rPr>
      </w:pPr>
      <w:r w:rsidRPr="0085262E">
        <w:rPr>
          <w:rFonts w:ascii="Aptos" w:hAnsi="Aptos"/>
          <w:sz w:val="22"/>
          <w:szCs w:val="22"/>
          <w:u w:val="single"/>
        </w:rPr>
        <w:t>OR</w:t>
      </w:r>
      <w:r>
        <w:rPr>
          <w:rFonts w:ascii="Aptos" w:hAnsi="Aptos"/>
          <w:sz w:val="22"/>
          <w:szCs w:val="22"/>
        </w:rPr>
        <w:t>:</w:t>
      </w:r>
    </w:p>
    <w:p w14:paraId="4883E8B2" w14:textId="77777777" w:rsidR="001F7DE9" w:rsidRPr="000829BD" w:rsidRDefault="001F7DE9" w:rsidP="001F7DE9">
      <w:pPr>
        <w:pStyle w:val="ListParagraph"/>
        <w:ind w:left="1440"/>
        <w:rPr>
          <w:rFonts w:ascii="Aptos" w:hAnsi="Aptos"/>
          <w:sz w:val="22"/>
          <w:szCs w:val="22"/>
        </w:rPr>
      </w:pPr>
    </w:p>
    <w:p w14:paraId="688E0E87" w14:textId="77777777" w:rsidR="004E39F6" w:rsidRDefault="001F7DE9" w:rsidP="001F7DE9">
      <w:pPr>
        <w:pStyle w:val="ListParagraph"/>
        <w:numPr>
          <w:ilvl w:val="0"/>
          <w:numId w:val="15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Complete a verbal application with</w:t>
      </w:r>
      <w:r w:rsidR="000D03CD">
        <w:rPr>
          <w:rFonts w:ascii="Aptos" w:hAnsi="Aptos"/>
          <w:sz w:val="22"/>
          <w:szCs w:val="22"/>
        </w:rPr>
        <w:t xml:space="preserve"> Eri Gregory, Grants Manager</w:t>
      </w:r>
      <w:r>
        <w:rPr>
          <w:rFonts w:ascii="Aptos" w:hAnsi="Aptos"/>
          <w:sz w:val="22"/>
          <w:szCs w:val="22"/>
        </w:rPr>
        <w:t xml:space="preserve">. A verbal application will </w:t>
      </w:r>
      <w:r w:rsidR="007821EC">
        <w:rPr>
          <w:rFonts w:ascii="Aptos" w:hAnsi="Aptos"/>
          <w:sz w:val="22"/>
          <w:szCs w:val="22"/>
        </w:rPr>
        <w:t>involve going through th</w:t>
      </w:r>
      <w:r w:rsidR="004E39F6">
        <w:rPr>
          <w:rFonts w:ascii="Aptos" w:hAnsi="Aptos"/>
          <w:sz w:val="22"/>
          <w:szCs w:val="22"/>
        </w:rPr>
        <w:t>is project application form (in-person or via Zoom) in an interview-style format</w:t>
      </w:r>
      <w:r w:rsidR="007821EC">
        <w:rPr>
          <w:rFonts w:ascii="Aptos" w:hAnsi="Aptos"/>
          <w:sz w:val="22"/>
          <w:szCs w:val="22"/>
        </w:rPr>
        <w:t xml:space="preserve"> and answering all questions verbally</w:t>
      </w:r>
      <w:r w:rsidR="004E39F6">
        <w:rPr>
          <w:rFonts w:ascii="Aptos" w:hAnsi="Aptos"/>
          <w:sz w:val="22"/>
          <w:szCs w:val="22"/>
        </w:rPr>
        <w:t xml:space="preserve">, which will be summarized in a written format for scoring purposes. </w:t>
      </w:r>
    </w:p>
    <w:p w14:paraId="0A23EC7A" w14:textId="5D3C2CC3" w:rsidR="001F7DE9" w:rsidRPr="000829BD" w:rsidRDefault="007821EC" w:rsidP="004E39F6">
      <w:pPr>
        <w:pStyle w:val="ListParagraph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**</w:t>
      </w:r>
      <w:r>
        <w:rPr>
          <w:rFonts w:ascii="Aptos" w:hAnsi="Aptos"/>
          <w:b/>
          <w:bCs/>
          <w:sz w:val="22"/>
          <w:szCs w:val="22"/>
        </w:rPr>
        <w:t>Please note that all attachments are still required if completing a verbal application**</w:t>
      </w:r>
    </w:p>
    <w:p w14:paraId="68E76BFF" w14:textId="77777777" w:rsidR="007821EC" w:rsidRDefault="007821EC" w:rsidP="000829BD">
      <w:pPr>
        <w:pStyle w:val="ListParagraph"/>
        <w:rPr>
          <w:rFonts w:ascii="Aptos" w:hAnsi="Aptos"/>
          <w:sz w:val="22"/>
          <w:szCs w:val="22"/>
        </w:rPr>
      </w:pPr>
    </w:p>
    <w:p w14:paraId="2BE0BD5B" w14:textId="3A3AE7FF" w:rsidR="00524A90" w:rsidRDefault="000D03CD" w:rsidP="00524A90">
      <w:pPr>
        <w:pStyle w:val="ListParagraph"/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To schedule a verbal application, please email </w:t>
      </w:r>
      <w:r w:rsidR="007821EC">
        <w:rPr>
          <w:rFonts w:ascii="Aptos" w:hAnsi="Aptos"/>
          <w:sz w:val="22"/>
          <w:szCs w:val="22"/>
        </w:rPr>
        <w:t>Eri Gregory</w:t>
      </w:r>
      <w:r>
        <w:rPr>
          <w:rFonts w:ascii="Aptos" w:hAnsi="Aptos"/>
          <w:sz w:val="22"/>
          <w:szCs w:val="22"/>
        </w:rPr>
        <w:t xml:space="preserve"> directly at </w:t>
      </w:r>
      <w:hyperlink r:id="rId9" w:history="1">
        <w:r w:rsidRPr="00637639">
          <w:rPr>
            <w:rStyle w:val="Hyperlink"/>
            <w:rFonts w:ascii="Aptos" w:hAnsi="Aptos"/>
            <w:sz w:val="22"/>
            <w:szCs w:val="22"/>
          </w:rPr>
          <w:t>erigregory@austinecho.org</w:t>
        </w:r>
      </w:hyperlink>
      <w:r>
        <w:rPr>
          <w:rFonts w:ascii="Aptos" w:hAnsi="Aptos"/>
          <w:sz w:val="22"/>
          <w:szCs w:val="22"/>
        </w:rPr>
        <w:t xml:space="preserve"> by </w:t>
      </w:r>
      <w:r w:rsidR="00897A57" w:rsidRPr="000829BD">
        <w:rPr>
          <w:rFonts w:ascii="Aptos" w:hAnsi="Aptos"/>
          <w:sz w:val="22"/>
          <w:szCs w:val="22"/>
        </w:rPr>
        <w:t>Friday, May 10</w:t>
      </w:r>
      <w:r w:rsidR="00897A57" w:rsidRPr="000829BD">
        <w:rPr>
          <w:rFonts w:ascii="Aptos" w:hAnsi="Aptos"/>
          <w:sz w:val="22"/>
          <w:szCs w:val="22"/>
          <w:vertAlign w:val="superscript"/>
        </w:rPr>
        <w:t>th</w:t>
      </w:r>
      <w:r w:rsidR="0085262E">
        <w:rPr>
          <w:rFonts w:ascii="Aptos" w:hAnsi="Aptos"/>
          <w:sz w:val="22"/>
          <w:szCs w:val="22"/>
          <w:vertAlign w:val="superscript"/>
        </w:rPr>
        <w:t xml:space="preserve"> </w:t>
      </w:r>
      <w:r w:rsidR="0085262E">
        <w:rPr>
          <w:rFonts w:ascii="Aptos" w:hAnsi="Aptos"/>
          <w:sz w:val="22"/>
          <w:szCs w:val="22"/>
        </w:rPr>
        <w:t>at 5:00pm.</w:t>
      </w:r>
      <w:r>
        <w:rPr>
          <w:rFonts w:ascii="Aptos" w:hAnsi="Aptos"/>
          <w:sz w:val="22"/>
          <w:szCs w:val="22"/>
        </w:rPr>
        <w:t xml:space="preserve"> All verbal applications must be completed by the application deadline, </w:t>
      </w:r>
      <w:r w:rsidR="00524A90">
        <w:rPr>
          <w:rFonts w:ascii="Aptos" w:hAnsi="Aptos"/>
          <w:sz w:val="22"/>
          <w:szCs w:val="22"/>
        </w:rPr>
        <w:t>Tuesday, May 28</w:t>
      </w:r>
      <w:r w:rsidR="00524A90" w:rsidRPr="00BC44BE">
        <w:rPr>
          <w:rFonts w:ascii="Aptos" w:hAnsi="Aptos"/>
          <w:sz w:val="22"/>
          <w:szCs w:val="22"/>
          <w:vertAlign w:val="superscript"/>
        </w:rPr>
        <w:t>th</w:t>
      </w:r>
      <w:r w:rsidR="00524A90">
        <w:rPr>
          <w:rFonts w:ascii="Aptos" w:hAnsi="Aptos"/>
          <w:sz w:val="22"/>
          <w:szCs w:val="22"/>
        </w:rPr>
        <w:t xml:space="preserve"> at 5:00pm. </w:t>
      </w:r>
    </w:p>
    <w:p w14:paraId="785F1FC3" w14:textId="49C8BFC1" w:rsidR="001F7DE9" w:rsidRPr="000829BD" w:rsidRDefault="000829BD" w:rsidP="000829BD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Optional </w:t>
      </w:r>
      <w:r w:rsidR="00471CC1" w:rsidRPr="000829BD">
        <w:rPr>
          <w:rFonts w:ascii="Aptos" w:hAnsi="Aptos"/>
          <w:sz w:val="22"/>
          <w:szCs w:val="22"/>
        </w:rPr>
        <w:t xml:space="preserve">Information Sessions </w:t>
      </w:r>
      <w:r w:rsidR="00F92174">
        <w:rPr>
          <w:rFonts w:ascii="Aptos" w:hAnsi="Aptos"/>
          <w:sz w:val="22"/>
          <w:szCs w:val="22"/>
        </w:rPr>
        <w:t xml:space="preserve">about this funding opportunity </w:t>
      </w:r>
      <w:r w:rsidR="00471CC1" w:rsidRPr="000829BD">
        <w:rPr>
          <w:rFonts w:ascii="Aptos" w:hAnsi="Aptos"/>
          <w:sz w:val="22"/>
          <w:szCs w:val="22"/>
        </w:rPr>
        <w:t xml:space="preserve">will be </w:t>
      </w:r>
      <w:r>
        <w:rPr>
          <w:rFonts w:ascii="Aptos" w:hAnsi="Aptos"/>
          <w:sz w:val="22"/>
          <w:szCs w:val="22"/>
        </w:rPr>
        <w:t>offered twice</w:t>
      </w:r>
      <w:r w:rsidR="00471CC1" w:rsidRPr="000829BD">
        <w:rPr>
          <w:rFonts w:ascii="Aptos" w:hAnsi="Aptos"/>
          <w:sz w:val="22"/>
          <w:szCs w:val="22"/>
        </w:rPr>
        <w:t xml:space="preserve"> on</w:t>
      </w:r>
      <w:r w:rsidR="00CB1AD7" w:rsidRPr="000829BD">
        <w:rPr>
          <w:rFonts w:ascii="Aptos" w:hAnsi="Aptos"/>
          <w:sz w:val="22"/>
          <w:szCs w:val="22"/>
        </w:rPr>
        <w:t xml:space="preserve"> Tuesday, April 30</w:t>
      </w:r>
      <w:r w:rsidR="00CB1AD7" w:rsidRPr="000829BD">
        <w:rPr>
          <w:rFonts w:ascii="Aptos" w:hAnsi="Aptos"/>
          <w:sz w:val="22"/>
          <w:szCs w:val="22"/>
          <w:vertAlign w:val="superscript"/>
        </w:rPr>
        <w:t>th</w:t>
      </w:r>
      <w:r w:rsidR="00CB1AD7" w:rsidRPr="000829BD">
        <w:rPr>
          <w:rFonts w:ascii="Aptos" w:hAnsi="Aptos"/>
          <w:sz w:val="22"/>
          <w:szCs w:val="22"/>
        </w:rPr>
        <w:t xml:space="preserve"> at 5:30-6:30pm </w:t>
      </w:r>
      <w:r w:rsidR="00B42FF3" w:rsidRPr="00B42FF3">
        <w:rPr>
          <w:rFonts w:ascii="Aptos" w:hAnsi="Aptos"/>
          <w:sz w:val="22"/>
          <w:szCs w:val="22"/>
          <w:highlight w:val="green"/>
        </w:rPr>
        <w:t>[</w:t>
      </w:r>
      <w:hyperlink r:id="rId10" w:history="1">
        <w:r w:rsidR="00B42FF3" w:rsidRPr="00CF5158">
          <w:rPr>
            <w:rStyle w:val="Hyperlink"/>
            <w:rFonts w:ascii="Aptos" w:hAnsi="Aptos"/>
            <w:sz w:val="22"/>
            <w:szCs w:val="22"/>
            <w:highlight w:val="green"/>
          </w:rPr>
          <w:t>LINK TO JOIN</w:t>
        </w:r>
      </w:hyperlink>
      <w:r w:rsidR="00B42FF3" w:rsidRPr="00B42FF3">
        <w:rPr>
          <w:rFonts w:ascii="Aptos" w:hAnsi="Aptos"/>
          <w:sz w:val="22"/>
          <w:szCs w:val="22"/>
          <w:highlight w:val="green"/>
        </w:rPr>
        <w:t>]</w:t>
      </w:r>
      <w:r w:rsidR="00B42FF3">
        <w:rPr>
          <w:rFonts w:ascii="Aptos" w:hAnsi="Aptos"/>
          <w:sz w:val="22"/>
          <w:szCs w:val="22"/>
        </w:rPr>
        <w:t xml:space="preserve"> </w:t>
      </w:r>
      <w:r w:rsidR="00CB1AD7" w:rsidRPr="000829BD">
        <w:rPr>
          <w:rFonts w:ascii="Aptos" w:hAnsi="Aptos"/>
          <w:sz w:val="22"/>
          <w:szCs w:val="22"/>
        </w:rPr>
        <w:t>and on Wednesday, May 1</w:t>
      </w:r>
      <w:r w:rsidR="00CB1AD7" w:rsidRPr="000829BD">
        <w:rPr>
          <w:rFonts w:ascii="Aptos" w:hAnsi="Aptos"/>
          <w:sz w:val="22"/>
          <w:szCs w:val="22"/>
          <w:vertAlign w:val="superscript"/>
        </w:rPr>
        <w:t>st</w:t>
      </w:r>
      <w:r w:rsidR="00CB1AD7" w:rsidRPr="000829BD">
        <w:rPr>
          <w:rFonts w:ascii="Aptos" w:hAnsi="Aptos"/>
          <w:sz w:val="22"/>
          <w:szCs w:val="22"/>
        </w:rPr>
        <w:t xml:space="preserve"> at</w:t>
      </w:r>
      <w:r w:rsidR="00471CC1" w:rsidRPr="000829BD">
        <w:rPr>
          <w:rFonts w:ascii="Aptos" w:hAnsi="Aptos"/>
          <w:sz w:val="22"/>
          <w:szCs w:val="22"/>
        </w:rPr>
        <w:t xml:space="preserve"> </w:t>
      </w:r>
      <w:r w:rsidR="00494B0D">
        <w:rPr>
          <w:rFonts w:ascii="Aptos" w:hAnsi="Aptos"/>
          <w:sz w:val="22"/>
          <w:szCs w:val="22"/>
        </w:rPr>
        <w:t xml:space="preserve">2:00-3:00pm </w:t>
      </w:r>
      <w:r w:rsidR="00471CC1" w:rsidRPr="000829BD">
        <w:rPr>
          <w:rFonts w:ascii="Aptos" w:hAnsi="Aptos"/>
          <w:sz w:val="22"/>
          <w:szCs w:val="22"/>
        </w:rPr>
        <w:t xml:space="preserve">via Zoom </w:t>
      </w:r>
      <w:r w:rsidR="00471CC1" w:rsidRPr="000829BD">
        <w:rPr>
          <w:rFonts w:ascii="Aptos" w:hAnsi="Aptos"/>
          <w:sz w:val="22"/>
          <w:szCs w:val="22"/>
          <w:highlight w:val="green"/>
        </w:rPr>
        <w:t>[</w:t>
      </w:r>
      <w:hyperlink r:id="rId11" w:history="1">
        <w:r w:rsidR="00471CC1" w:rsidRPr="00CF5158">
          <w:rPr>
            <w:rStyle w:val="Hyperlink"/>
            <w:rFonts w:ascii="Aptos" w:hAnsi="Aptos"/>
            <w:sz w:val="22"/>
            <w:szCs w:val="22"/>
            <w:highlight w:val="green"/>
          </w:rPr>
          <w:t>LINK TO JOIN</w:t>
        </w:r>
      </w:hyperlink>
      <w:r w:rsidR="00471CC1" w:rsidRPr="000829BD">
        <w:rPr>
          <w:rFonts w:ascii="Aptos" w:hAnsi="Aptos"/>
          <w:sz w:val="22"/>
          <w:szCs w:val="22"/>
          <w:highlight w:val="green"/>
        </w:rPr>
        <w:t>].</w:t>
      </w:r>
      <w:r w:rsidR="00471CC1" w:rsidRPr="000829BD">
        <w:rPr>
          <w:rFonts w:ascii="Aptos" w:hAnsi="Aptos"/>
          <w:sz w:val="22"/>
          <w:szCs w:val="22"/>
        </w:rPr>
        <w:t xml:space="preserve"> </w:t>
      </w:r>
      <w:r w:rsidRPr="000829BD">
        <w:rPr>
          <w:rFonts w:ascii="Aptos" w:hAnsi="Aptos"/>
          <w:i/>
          <w:iCs/>
          <w:sz w:val="22"/>
          <w:szCs w:val="22"/>
          <w:u w:val="single"/>
        </w:rPr>
        <w:t xml:space="preserve">(**You will only need to attend </w:t>
      </w:r>
      <w:r w:rsidRPr="00B42FF3">
        <w:rPr>
          <w:rFonts w:ascii="Aptos" w:hAnsi="Aptos"/>
          <w:b/>
          <w:bCs/>
          <w:i/>
          <w:iCs/>
          <w:sz w:val="22"/>
          <w:szCs w:val="22"/>
          <w:u w:val="single"/>
        </w:rPr>
        <w:t xml:space="preserve">one of these </w:t>
      </w:r>
      <w:r w:rsidR="00B42FF3">
        <w:rPr>
          <w:rFonts w:ascii="Aptos" w:hAnsi="Aptos"/>
          <w:b/>
          <w:bCs/>
          <w:i/>
          <w:iCs/>
          <w:sz w:val="22"/>
          <w:szCs w:val="22"/>
          <w:u w:val="single"/>
        </w:rPr>
        <w:t xml:space="preserve">two </w:t>
      </w:r>
      <w:r w:rsidRPr="00B42FF3">
        <w:rPr>
          <w:rFonts w:ascii="Aptos" w:hAnsi="Aptos"/>
          <w:b/>
          <w:bCs/>
          <w:i/>
          <w:iCs/>
          <w:sz w:val="22"/>
          <w:szCs w:val="22"/>
          <w:u w:val="single"/>
        </w:rPr>
        <w:t>sessions</w:t>
      </w:r>
      <w:r w:rsidRPr="000829BD">
        <w:rPr>
          <w:rFonts w:ascii="Aptos" w:hAnsi="Aptos"/>
          <w:i/>
          <w:iCs/>
          <w:sz w:val="22"/>
          <w:szCs w:val="22"/>
          <w:u w:val="single"/>
        </w:rPr>
        <w:t xml:space="preserve"> as </w:t>
      </w:r>
      <w:r w:rsidR="00CF5158" w:rsidRPr="000829BD">
        <w:rPr>
          <w:rFonts w:ascii="Aptos" w:hAnsi="Aptos"/>
          <w:i/>
          <w:iCs/>
          <w:sz w:val="22"/>
          <w:szCs w:val="22"/>
          <w:u w:val="single"/>
        </w:rPr>
        <w:t>the information</w:t>
      </w:r>
      <w:r w:rsidRPr="000829BD">
        <w:rPr>
          <w:rFonts w:ascii="Aptos" w:hAnsi="Aptos"/>
          <w:i/>
          <w:iCs/>
          <w:sz w:val="22"/>
          <w:szCs w:val="22"/>
          <w:u w:val="single"/>
        </w:rPr>
        <w:t xml:space="preserve"> </w:t>
      </w:r>
      <w:r w:rsidR="0085262E">
        <w:rPr>
          <w:rFonts w:ascii="Aptos" w:hAnsi="Aptos"/>
          <w:i/>
          <w:iCs/>
          <w:sz w:val="22"/>
          <w:szCs w:val="22"/>
          <w:u w:val="single"/>
        </w:rPr>
        <w:t xml:space="preserve">to be </w:t>
      </w:r>
      <w:r w:rsidRPr="000829BD">
        <w:rPr>
          <w:rFonts w:ascii="Aptos" w:hAnsi="Aptos"/>
          <w:i/>
          <w:iCs/>
          <w:sz w:val="22"/>
          <w:szCs w:val="22"/>
          <w:u w:val="single"/>
        </w:rPr>
        <w:t>provided will be identical. This session will be recorded live and will be posted on ECHO’s website</w:t>
      </w:r>
      <w:r>
        <w:rPr>
          <w:rFonts w:ascii="Aptos" w:hAnsi="Aptos"/>
          <w:sz w:val="22"/>
          <w:szCs w:val="22"/>
        </w:rPr>
        <w:t>.)</w:t>
      </w:r>
    </w:p>
    <w:p w14:paraId="495B3555" w14:textId="4A847503" w:rsidR="001759EE" w:rsidRPr="0085262E" w:rsidRDefault="00A4308A" w:rsidP="3D96D6ED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Additional drop-in office hours for Q&amp;A will be held on </w:t>
      </w:r>
      <w:r w:rsidR="0031657A">
        <w:rPr>
          <w:rFonts w:ascii="Aptos" w:hAnsi="Aptos"/>
          <w:sz w:val="22"/>
          <w:szCs w:val="22"/>
        </w:rPr>
        <w:t>Thursdays at 12:00-1:00pm on May 9</w:t>
      </w:r>
      <w:r w:rsidR="0031657A" w:rsidRPr="000829BD">
        <w:rPr>
          <w:rFonts w:ascii="Aptos" w:hAnsi="Aptos"/>
          <w:sz w:val="22"/>
          <w:szCs w:val="22"/>
          <w:vertAlign w:val="superscript"/>
        </w:rPr>
        <w:t>th</w:t>
      </w:r>
      <w:r w:rsidR="0031657A">
        <w:rPr>
          <w:rFonts w:ascii="Aptos" w:hAnsi="Aptos"/>
          <w:sz w:val="22"/>
          <w:szCs w:val="22"/>
        </w:rPr>
        <w:t>, May 16</w:t>
      </w:r>
      <w:r w:rsidR="0031657A" w:rsidRPr="000829BD">
        <w:rPr>
          <w:rFonts w:ascii="Aptos" w:hAnsi="Aptos"/>
          <w:sz w:val="22"/>
          <w:szCs w:val="22"/>
          <w:vertAlign w:val="superscript"/>
        </w:rPr>
        <w:t>th</w:t>
      </w:r>
      <w:r w:rsidR="0031657A">
        <w:rPr>
          <w:rFonts w:ascii="Aptos" w:hAnsi="Aptos"/>
          <w:sz w:val="22"/>
          <w:szCs w:val="22"/>
        </w:rPr>
        <w:t>, and May 23</w:t>
      </w:r>
      <w:r w:rsidR="0031657A" w:rsidRPr="000829BD">
        <w:rPr>
          <w:rFonts w:ascii="Aptos" w:hAnsi="Aptos"/>
          <w:sz w:val="22"/>
          <w:szCs w:val="22"/>
          <w:vertAlign w:val="superscript"/>
        </w:rPr>
        <w:t>rd</w:t>
      </w:r>
      <w:r w:rsidR="0031657A">
        <w:rPr>
          <w:rFonts w:ascii="Aptos" w:hAnsi="Aptos"/>
          <w:sz w:val="22"/>
          <w:szCs w:val="22"/>
        </w:rPr>
        <w:t xml:space="preserve">, via Zoom </w:t>
      </w:r>
      <w:r w:rsidR="0031657A" w:rsidRPr="000829BD">
        <w:rPr>
          <w:rFonts w:ascii="Aptos" w:hAnsi="Aptos"/>
          <w:sz w:val="22"/>
          <w:szCs w:val="22"/>
          <w:highlight w:val="green"/>
        </w:rPr>
        <w:t>[</w:t>
      </w:r>
      <w:hyperlink r:id="rId12" w:history="1">
        <w:r w:rsidR="0031657A" w:rsidRPr="00CF5158">
          <w:rPr>
            <w:rStyle w:val="Hyperlink"/>
            <w:rFonts w:ascii="Aptos" w:hAnsi="Aptos"/>
            <w:sz w:val="22"/>
            <w:szCs w:val="22"/>
            <w:highlight w:val="green"/>
          </w:rPr>
          <w:t>LINK TO JOIN</w:t>
        </w:r>
      </w:hyperlink>
      <w:r w:rsidR="0031657A" w:rsidRPr="000829BD">
        <w:rPr>
          <w:rFonts w:ascii="Aptos" w:hAnsi="Aptos"/>
          <w:sz w:val="22"/>
          <w:szCs w:val="22"/>
          <w:highlight w:val="green"/>
        </w:rPr>
        <w:t>].</w:t>
      </w:r>
    </w:p>
    <w:p w14:paraId="5CBE82FE" w14:textId="77777777" w:rsidR="000829BD" w:rsidRDefault="001759EE">
      <w:pPr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lastRenderedPageBreak/>
        <w:t xml:space="preserve">Applicant </w:t>
      </w:r>
      <w:r w:rsidR="3D96D6ED" w:rsidRPr="004F0FCE">
        <w:rPr>
          <w:rFonts w:ascii="Aptos" w:hAnsi="Aptos"/>
          <w:b/>
          <w:bCs/>
          <w:sz w:val="22"/>
          <w:szCs w:val="22"/>
        </w:rPr>
        <w:t xml:space="preserve">Eligibility Criteria: </w:t>
      </w:r>
      <w:bookmarkStart w:id="3" w:name="_Hlk163119342"/>
    </w:p>
    <w:p w14:paraId="2E93087B" w14:textId="278CB9BE" w:rsidR="00061179" w:rsidRPr="000829BD" w:rsidRDefault="00061179" w:rsidP="000829BD">
      <w:pPr>
        <w:rPr>
          <w:rFonts w:ascii="Aptos" w:hAnsi="Aptos"/>
          <w:b/>
          <w:bCs/>
          <w:sz w:val="22"/>
          <w:szCs w:val="22"/>
        </w:rPr>
      </w:pPr>
      <w:r w:rsidRPr="000829BD">
        <w:rPr>
          <w:rFonts w:ascii="Aptos" w:hAnsi="Aptos"/>
          <w:sz w:val="22"/>
          <w:szCs w:val="22"/>
        </w:rPr>
        <w:t>Does your agency either have an IRS 501(c)(3) non-profit status OR a fiscal sponsor for this grant application? (If yes to having a fiscal sponsor, please also provide a name of the fiscal sponsor agency.)</w:t>
      </w:r>
      <w:r w:rsidR="00D23A76" w:rsidRPr="000829BD">
        <w:rPr>
          <w:rFonts w:ascii="Aptos" w:hAnsi="Aptos"/>
          <w:sz w:val="22"/>
          <w:szCs w:val="22"/>
        </w:rPr>
        <w:t xml:space="preserve"> </w:t>
      </w:r>
    </w:p>
    <w:bookmarkEnd w:id="3"/>
    <w:p w14:paraId="38D660CB" w14:textId="2C461D65" w:rsidR="00061179" w:rsidRPr="006E4A65" w:rsidRDefault="00E7634A" w:rsidP="3D96D6ED">
      <w:pPr>
        <w:rPr>
          <w:rFonts w:ascii="Aptos" w:hAnsi="Aptos"/>
          <w:i/>
          <w:iCs/>
          <w:sz w:val="22"/>
          <w:szCs w:val="22"/>
        </w:rPr>
      </w:pPr>
      <w:r>
        <w:rPr>
          <w:rFonts w:ascii="Aptos" w:hAnsi="Aptos"/>
          <w:sz w:val="22"/>
          <w:szCs w:val="22"/>
          <w:u w:val="single"/>
        </w:rPr>
        <w:t>**</w:t>
      </w:r>
      <w:r w:rsidR="00B72CDB" w:rsidRPr="006E4A65">
        <w:rPr>
          <w:rFonts w:ascii="Aptos" w:hAnsi="Aptos"/>
          <w:sz w:val="22"/>
          <w:szCs w:val="22"/>
          <w:u w:val="single"/>
        </w:rPr>
        <w:t>Required</w:t>
      </w:r>
      <w:r w:rsidR="00061179" w:rsidRPr="006E4A65">
        <w:rPr>
          <w:rFonts w:ascii="Aptos" w:hAnsi="Aptos"/>
          <w:sz w:val="22"/>
          <w:szCs w:val="22"/>
          <w:u w:val="single"/>
        </w:rPr>
        <w:t xml:space="preserve"> Attachment</w:t>
      </w:r>
      <w:r w:rsidR="00B72CDB" w:rsidRPr="006E4A65">
        <w:rPr>
          <w:rFonts w:ascii="Aptos" w:hAnsi="Aptos"/>
          <w:sz w:val="22"/>
          <w:szCs w:val="22"/>
          <w:u w:val="single"/>
        </w:rPr>
        <w:t>:</w:t>
      </w:r>
      <w:r w:rsidR="00B72CDB" w:rsidRPr="006E4A65">
        <w:rPr>
          <w:rFonts w:ascii="Aptos" w:hAnsi="Aptos"/>
          <w:b/>
          <w:bCs/>
          <w:i/>
          <w:iCs/>
          <w:sz w:val="22"/>
          <w:szCs w:val="22"/>
        </w:rPr>
        <w:t xml:space="preserve"> </w:t>
      </w:r>
    </w:p>
    <w:p w14:paraId="67210E6C" w14:textId="4A11A2C8" w:rsidR="00061179" w:rsidRPr="006E4A65" w:rsidRDefault="00000000" w:rsidP="00061179">
      <w:pPr>
        <w:rPr>
          <w:rFonts w:ascii="Aptos" w:hAnsi="Aptos"/>
          <w:sz w:val="22"/>
          <w:szCs w:val="22"/>
        </w:rPr>
      </w:pPr>
      <w:sdt>
        <w:sdtPr>
          <w:rPr>
            <w:rFonts w:ascii="Aptos" w:hAnsi="Aptos"/>
            <w:sz w:val="22"/>
            <w:szCs w:val="22"/>
          </w:rPr>
          <w:id w:val="-1798838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61179" w:rsidRPr="007401A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061179" w:rsidRPr="007401A8">
        <w:rPr>
          <w:rFonts w:ascii="Aptos" w:hAnsi="Aptos"/>
          <w:sz w:val="22"/>
          <w:szCs w:val="22"/>
        </w:rPr>
        <w:t xml:space="preserve"> </w:t>
      </w:r>
      <w:r w:rsidR="007954C7" w:rsidRPr="007401A8">
        <w:rPr>
          <w:rFonts w:ascii="Aptos" w:hAnsi="Aptos"/>
          <w:sz w:val="22"/>
          <w:szCs w:val="22"/>
        </w:rPr>
        <w:t>Your agency or your fiscal sponsor’s n</w:t>
      </w:r>
      <w:r w:rsidR="00061179" w:rsidRPr="007401A8">
        <w:rPr>
          <w:rFonts w:ascii="Aptos" w:hAnsi="Aptos"/>
          <w:sz w:val="22"/>
          <w:szCs w:val="22"/>
        </w:rPr>
        <w:t>on-profit status (e.g., IRS non-profit determination letter)</w:t>
      </w:r>
    </w:p>
    <w:p w14:paraId="05D5A7A9" w14:textId="77777777" w:rsidR="00A016BD" w:rsidRDefault="00A016BD" w:rsidP="3D96D6ED">
      <w:pPr>
        <w:rPr>
          <w:rFonts w:ascii="Aptos" w:hAnsi="Aptos"/>
          <w:b/>
          <w:bCs/>
          <w:sz w:val="22"/>
          <w:szCs w:val="22"/>
        </w:rPr>
      </w:pPr>
    </w:p>
    <w:p w14:paraId="220FA92E" w14:textId="64A0BF3E" w:rsidR="3D96D6ED" w:rsidRPr="004F0FCE" w:rsidRDefault="3D96D6ED" w:rsidP="3D96D6ED">
      <w:pPr>
        <w:rPr>
          <w:rFonts w:ascii="Aptos" w:hAnsi="Aptos"/>
          <w:b/>
          <w:bCs/>
          <w:sz w:val="22"/>
          <w:szCs w:val="22"/>
        </w:rPr>
      </w:pPr>
      <w:r w:rsidRPr="004F0FCE">
        <w:rPr>
          <w:rFonts w:ascii="Aptos" w:hAnsi="Aptos"/>
          <w:b/>
          <w:bCs/>
          <w:sz w:val="22"/>
          <w:szCs w:val="22"/>
        </w:rPr>
        <w:t>Applicant Information:</w:t>
      </w:r>
    </w:p>
    <w:p w14:paraId="0F2DB6FF" w14:textId="45B12187" w:rsidR="00E7634A" w:rsidRDefault="3D96D6ED" w:rsidP="004F0FCE">
      <w:pPr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sz w:val="22"/>
          <w:szCs w:val="22"/>
        </w:rPr>
        <w:t>Applying Agency Name:</w:t>
      </w:r>
      <w:r w:rsidRPr="004F0FCE">
        <w:rPr>
          <w:rFonts w:ascii="Aptos" w:hAnsi="Aptos"/>
          <w:sz w:val="22"/>
          <w:szCs w:val="22"/>
        </w:rPr>
        <w:tab/>
      </w:r>
      <w:bookmarkStart w:id="4" w:name="_Hlk163119308"/>
    </w:p>
    <w:p w14:paraId="7234D739" w14:textId="55EC98E8" w:rsidR="00A016BD" w:rsidRDefault="00A016BD" w:rsidP="004F0FCE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What i</w:t>
      </w:r>
      <w:r w:rsidR="3D96D6ED" w:rsidRPr="004F0FCE">
        <w:rPr>
          <w:rFonts w:ascii="Aptos" w:hAnsi="Aptos"/>
          <w:sz w:val="22"/>
          <w:szCs w:val="22"/>
        </w:rPr>
        <w:t>s your agency’s annual budget for FY2024</w:t>
      </w:r>
      <w:bookmarkEnd w:id="0"/>
      <w:r w:rsidR="3D96D6ED" w:rsidRPr="004F0FCE">
        <w:rPr>
          <w:rFonts w:ascii="Aptos" w:hAnsi="Aptos"/>
          <w:sz w:val="22"/>
          <w:szCs w:val="22"/>
        </w:rPr>
        <w:t>?</w:t>
      </w:r>
    </w:p>
    <w:p w14:paraId="62DB3EE9" w14:textId="72FFD0E6" w:rsidR="00A016BD" w:rsidRDefault="00E7634A" w:rsidP="004F0FCE">
      <w:pPr>
        <w:rPr>
          <w:rFonts w:ascii="Aptos" w:hAnsi="Aptos"/>
          <w:sz w:val="22"/>
          <w:szCs w:val="22"/>
          <w:u w:val="single"/>
        </w:rPr>
      </w:pPr>
      <w:r>
        <w:rPr>
          <w:rFonts w:ascii="Aptos" w:hAnsi="Aptos"/>
          <w:sz w:val="22"/>
          <w:szCs w:val="22"/>
          <w:u w:val="single"/>
        </w:rPr>
        <w:t>**</w:t>
      </w:r>
      <w:r w:rsidR="00A016BD">
        <w:rPr>
          <w:rFonts w:ascii="Aptos" w:hAnsi="Aptos"/>
          <w:sz w:val="22"/>
          <w:szCs w:val="22"/>
          <w:u w:val="single"/>
        </w:rPr>
        <w:t xml:space="preserve">Required Attachment: </w:t>
      </w:r>
    </w:p>
    <w:p w14:paraId="14009FA2" w14:textId="77777777" w:rsidR="00A016BD" w:rsidRPr="006E4A65" w:rsidRDefault="00000000" w:rsidP="00A016BD">
      <w:pPr>
        <w:rPr>
          <w:rFonts w:ascii="Aptos" w:hAnsi="Aptos"/>
          <w:i/>
          <w:iCs/>
          <w:sz w:val="22"/>
          <w:szCs w:val="22"/>
        </w:rPr>
      </w:pPr>
      <w:sdt>
        <w:sdtPr>
          <w:rPr>
            <w:rFonts w:ascii="Aptos" w:hAnsi="Aptos"/>
            <w:sz w:val="22"/>
            <w:szCs w:val="22"/>
          </w:rPr>
          <w:id w:val="500711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016BD" w:rsidRPr="006E4A6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016BD" w:rsidRPr="006E4A65">
        <w:rPr>
          <w:rFonts w:ascii="Aptos" w:hAnsi="Aptos"/>
          <w:sz w:val="22"/>
          <w:szCs w:val="22"/>
        </w:rPr>
        <w:t xml:space="preserve"> Your agency’s annual budget for FY2024</w:t>
      </w:r>
    </w:p>
    <w:p w14:paraId="17567D82" w14:textId="77777777" w:rsidR="00A016BD" w:rsidRPr="000829BD" w:rsidRDefault="00A016BD" w:rsidP="004F0FCE">
      <w:pPr>
        <w:rPr>
          <w:rFonts w:ascii="Aptos" w:hAnsi="Aptos"/>
          <w:i/>
          <w:iCs/>
          <w:sz w:val="22"/>
          <w:szCs w:val="22"/>
          <w:u w:val="single"/>
        </w:rPr>
      </w:pPr>
    </w:p>
    <w:p w14:paraId="2C124AA2" w14:textId="3DB22707" w:rsidR="004F0FCE" w:rsidRPr="004F0FCE" w:rsidRDefault="004F0FCE" w:rsidP="004F0FCE">
      <w:pPr>
        <w:rPr>
          <w:rFonts w:ascii="Aptos" w:hAnsi="Aptos"/>
          <w:b/>
          <w:bCs/>
          <w:sz w:val="22"/>
          <w:szCs w:val="22"/>
        </w:rPr>
      </w:pPr>
      <w:bookmarkStart w:id="5" w:name="_Hlk162446297"/>
      <w:bookmarkEnd w:id="4"/>
      <w:r w:rsidRPr="004F0FCE">
        <w:rPr>
          <w:rFonts w:ascii="Aptos" w:hAnsi="Aptos"/>
          <w:b/>
          <w:bCs/>
          <w:sz w:val="22"/>
          <w:szCs w:val="22"/>
        </w:rPr>
        <w:t>Primary Contact Information:</w:t>
      </w:r>
    </w:p>
    <w:p w14:paraId="54C5F8E0" w14:textId="77777777" w:rsidR="004F0FCE" w:rsidRPr="004F0FCE" w:rsidRDefault="004F0FCE" w:rsidP="004F0FCE">
      <w:pPr>
        <w:spacing w:after="120" w:line="288" w:lineRule="auto"/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sz w:val="22"/>
          <w:szCs w:val="22"/>
        </w:rPr>
        <w:t>Contact Name:</w:t>
      </w:r>
    </w:p>
    <w:p w14:paraId="17D86038" w14:textId="77777777" w:rsidR="004F0FCE" w:rsidRPr="004F0FCE" w:rsidRDefault="004F0FCE" w:rsidP="004F0FCE">
      <w:pPr>
        <w:spacing w:after="120" w:line="288" w:lineRule="auto"/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sz w:val="22"/>
          <w:szCs w:val="22"/>
        </w:rPr>
        <w:t>Contact Title:</w:t>
      </w:r>
    </w:p>
    <w:p w14:paraId="1E50272C" w14:textId="1A9F3739" w:rsidR="004F0FCE" w:rsidRPr="004F0FCE" w:rsidRDefault="004F0FCE" w:rsidP="004F0FCE">
      <w:pPr>
        <w:spacing w:after="120" w:line="288" w:lineRule="auto"/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sz w:val="22"/>
          <w:szCs w:val="22"/>
        </w:rPr>
        <w:t>Contact Email Address:</w:t>
      </w:r>
    </w:p>
    <w:p w14:paraId="23489D22" w14:textId="70B2EF98" w:rsidR="00F2135E" w:rsidRPr="00B42FF3" w:rsidRDefault="004F0FCE" w:rsidP="00B42FF3">
      <w:pPr>
        <w:spacing w:after="120" w:line="288" w:lineRule="auto"/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sz w:val="22"/>
          <w:szCs w:val="22"/>
        </w:rPr>
        <w:t>Contact Phone Number:</w:t>
      </w:r>
      <w:bookmarkStart w:id="6" w:name="_1._Program_Changes_1"/>
      <w:bookmarkEnd w:id="5"/>
      <w:bookmarkEnd w:id="6"/>
    </w:p>
    <w:p w14:paraId="4E69D710" w14:textId="77777777" w:rsidR="000831A8" w:rsidRDefault="000831A8" w:rsidP="00FC2D87">
      <w:pPr>
        <w:rPr>
          <w:rFonts w:ascii="Aptos" w:hAnsi="Aptos"/>
          <w:b/>
          <w:bCs/>
          <w:sz w:val="22"/>
          <w:szCs w:val="22"/>
        </w:rPr>
      </w:pPr>
    </w:p>
    <w:p w14:paraId="75418A57" w14:textId="4B2FCCEB" w:rsidR="009F2895" w:rsidRPr="000A63EE" w:rsidRDefault="004F0FCE" w:rsidP="00FC2D87">
      <w:pPr>
        <w:rPr>
          <w:rFonts w:ascii="Aptos" w:hAnsi="Aptos"/>
          <w:sz w:val="22"/>
          <w:szCs w:val="22"/>
        </w:rPr>
      </w:pPr>
      <w:r w:rsidRPr="004F0FCE">
        <w:rPr>
          <w:rFonts w:ascii="Aptos" w:hAnsi="Aptos"/>
          <w:b/>
          <w:bCs/>
          <w:sz w:val="22"/>
          <w:szCs w:val="22"/>
        </w:rPr>
        <w:t>Question 1</w:t>
      </w:r>
      <w:r>
        <w:rPr>
          <w:rFonts w:ascii="Aptos" w:hAnsi="Aptos"/>
          <w:b/>
          <w:bCs/>
          <w:sz w:val="22"/>
          <w:szCs w:val="22"/>
        </w:rPr>
        <w:t>: Applicant Description</w:t>
      </w:r>
    </w:p>
    <w:p w14:paraId="63957B2D" w14:textId="6ADF6DE1" w:rsidR="004F0FCE" w:rsidRDefault="004F0FCE" w:rsidP="00FC2D87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Please provide a detailed description of the applicant agency, including:</w:t>
      </w:r>
    </w:p>
    <w:p w14:paraId="16002FED" w14:textId="692A3695" w:rsidR="004F0FCE" w:rsidRDefault="004F0FCE" w:rsidP="004F0FCE">
      <w:pPr>
        <w:pStyle w:val="ListParagraph"/>
        <w:numPr>
          <w:ilvl w:val="0"/>
          <w:numId w:val="7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Mission (including specific target populations or subpopulations, if any)</w:t>
      </w:r>
    </w:p>
    <w:p w14:paraId="388F5966" w14:textId="20B44818" w:rsidR="004F0FCE" w:rsidRDefault="004F0FCE" w:rsidP="004F0FCE">
      <w:pPr>
        <w:pStyle w:val="ListParagraph"/>
        <w:numPr>
          <w:ilvl w:val="0"/>
          <w:numId w:val="7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Types of services provided </w:t>
      </w:r>
      <w:r w:rsidR="002F706F">
        <w:rPr>
          <w:rFonts w:ascii="Aptos" w:hAnsi="Aptos"/>
          <w:sz w:val="22"/>
          <w:szCs w:val="22"/>
        </w:rPr>
        <w:t>(</w:t>
      </w:r>
      <w:r>
        <w:rPr>
          <w:rFonts w:ascii="Aptos" w:hAnsi="Aptos"/>
          <w:sz w:val="22"/>
          <w:szCs w:val="22"/>
        </w:rPr>
        <w:t>if you already provide outreach and/or program navigation services</w:t>
      </w:r>
      <w:r w:rsidR="002F706F">
        <w:rPr>
          <w:rFonts w:ascii="Aptos" w:hAnsi="Aptos"/>
          <w:sz w:val="22"/>
          <w:szCs w:val="22"/>
        </w:rPr>
        <w:t>, please describe these services in detail</w:t>
      </w:r>
      <w:r>
        <w:rPr>
          <w:rFonts w:ascii="Aptos" w:hAnsi="Aptos"/>
          <w:sz w:val="22"/>
          <w:szCs w:val="22"/>
        </w:rPr>
        <w:t>)</w:t>
      </w:r>
    </w:p>
    <w:p w14:paraId="467A1769" w14:textId="3D71F48F" w:rsidR="0051414F" w:rsidRPr="006D2ACD" w:rsidRDefault="0051414F" w:rsidP="004F0FCE">
      <w:pPr>
        <w:pStyle w:val="ListParagraph"/>
        <w:numPr>
          <w:ilvl w:val="0"/>
          <w:numId w:val="7"/>
        </w:numPr>
        <w:rPr>
          <w:rFonts w:ascii="Aptos" w:hAnsi="Aptos"/>
          <w:sz w:val="22"/>
          <w:szCs w:val="22"/>
        </w:rPr>
      </w:pPr>
      <w:r w:rsidRPr="006D2ACD">
        <w:rPr>
          <w:rFonts w:ascii="Aptos" w:hAnsi="Aptos"/>
          <w:sz w:val="22"/>
          <w:szCs w:val="22"/>
        </w:rPr>
        <w:t>Primary geographic area that the applicant agency currently works within</w:t>
      </w:r>
    </w:p>
    <w:p w14:paraId="7DBF1A3F" w14:textId="20DC8B13" w:rsidR="002450A9" w:rsidRPr="00842712" w:rsidRDefault="004F0FCE" w:rsidP="004F0FCE">
      <w:pPr>
        <w:pStyle w:val="ListParagraph"/>
        <w:numPr>
          <w:ilvl w:val="0"/>
          <w:numId w:val="7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 xml:space="preserve">Whether current services are actively participating in HMIS </w:t>
      </w:r>
      <w:r>
        <w:rPr>
          <w:rFonts w:ascii="Aptos" w:hAnsi="Aptos"/>
          <w:i/>
          <w:iCs/>
          <w:sz w:val="22"/>
          <w:szCs w:val="22"/>
        </w:rPr>
        <w:t xml:space="preserve">(**Note: </w:t>
      </w:r>
      <w:r w:rsidR="00183899">
        <w:rPr>
          <w:rFonts w:ascii="Aptos" w:hAnsi="Aptos"/>
          <w:i/>
          <w:iCs/>
          <w:sz w:val="22"/>
          <w:szCs w:val="22"/>
        </w:rPr>
        <w:t>Y</w:t>
      </w:r>
      <w:r>
        <w:rPr>
          <w:rFonts w:ascii="Aptos" w:hAnsi="Aptos"/>
          <w:i/>
          <w:iCs/>
          <w:sz w:val="22"/>
          <w:szCs w:val="22"/>
        </w:rPr>
        <w:t>ou can still apply if you are not currently participating in HMIS</w:t>
      </w:r>
      <w:r w:rsidR="00B62BDA">
        <w:rPr>
          <w:rFonts w:ascii="Aptos" w:hAnsi="Aptos"/>
          <w:i/>
          <w:iCs/>
          <w:sz w:val="22"/>
          <w:szCs w:val="22"/>
        </w:rPr>
        <w:t>.</w:t>
      </w:r>
      <w:r>
        <w:rPr>
          <w:rFonts w:ascii="Aptos" w:hAnsi="Aptos"/>
          <w:i/>
          <w:iCs/>
          <w:sz w:val="22"/>
          <w:szCs w:val="22"/>
        </w:rPr>
        <w:t>)</w:t>
      </w:r>
    </w:p>
    <w:p w14:paraId="02F26C95" w14:textId="77777777" w:rsidR="00842712" w:rsidRDefault="00842712" w:rsidP="00842712">
      <w:pPr>
        <w:rPr>
          <w:rFonts w:ascii="Aptos" w:hAnsi="Aptos"/>
          <w:sz w:val="22"/>
          <w:szCs w:val="22"/>
        </w:rPr>
      </w:pPr>
    </w:p>
    <w:p w14:paraId="298037A8" w14:textId="263DDB30" w:rsidR="00A016BD" w:rsidRPr="000829BD" w:rsidRDefault="00A016BD" w:rsidP="00842712">
      <w:pPr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>Question 2: Black-Led Organizations</w:t>
      </w:r>
    </w:p>
    <w:p w14:paraId="635C28E6" w14:textId="6B21D1BE" w:rsidR="00A016BD" w:rsidRPr="007401A8" w:rsidRDefault="00A016BD" w:rsidP="000829BD">
      <w:pPr>
        <w:pStyle w:val="ListParagraph"/>
        <w:numPr>
          <w:ilvl w:val="0"/>
          <w:numId w:val="13"/>
        </w:numPr>
        <w:rPr>
          <w:rFonts w:ascii="Aptos" w:hAnsi="Aptos"/>
          <w:sz w:val="22"/>
          <w:szCs w:val="22"/>
        </w:rPr>
      </w:pPr>
      <w:r w:rsidRPr="007401A8">
        <w:rPr>
          <w:rFonts w:ascii="Aptos" w:hAnsi="Aptos"/>
          <w:sz w:val="22"/>
          <w:szCs w:val="22"/>
        </w:rPr>
        <w:t>Does your organization’s Executive Director identify as Black or African American?</w:t>
      </w:r>
    </w:p>
    <w:p w14:paraId="6199E049" w14:textId="54F6E19B" w:rsidR="00A016BD" w:rsidRPr="007401A8" w:rsidRDefault="00A016BD" w:rsidP="000829BD">
      <w:pPr>
        <w:pStyle w:val="ListParagraph"/>
        <w:numPr>
          <w:ilvl w:val="0"/>
          <w:numId w:val="13"/>
        </w:numPr>
        <w:rPr>
          <w:rFonts w:ascii="Aptos" w:hAnsi="Aptos"/>
          <w:sz w:val="22"/>
          <w:szCs w:val="22"/>
        </w:rPr>
      </w:pPr>
      <w:r w:rsidRPr="007401A8">
        <w:rPr>
          <w:rFonts w:ascii="Aptos" w:hAnsi="Aptos"/>
          <w:sz w:val="22"/>
          <w:szCs w:val="22"/>
        </w:rPr>
        <w:t xml:space="preserve">Does at least 50% of your Board of Directors identify as Black or African American?  </w:t>
      </w:r>
    </w:p>
    <w:p w14:paraId="633B9E37" w14:textId="5AB604E7" w:rsidR="00A016BD" w:rsidRPr="000829BD" w:rsidRDefault="00A016BD" w:rsidP="000829BD">
      <w:pPr>
        <w:pStyle w:val="ListParagraph"/>
        <w:numPr>
          <w:ilvl w:val="0"/>
          <w:numId w:val="13"/>
        </w:numPr>
        <w:rPr>
          <w:rFonts w:ascii="Aptos" w:hAnsi="Aptos"/>
          <w:b/>
          <w:bCs/>
          <w:sz w:val="22"/>
          <w:szCs w:val="22"/>
        </w:rPr>
      </w:pPr>
      <w:r w:rsidRPr="007401A8">
        <w:rPr>
          <w:rFonts w:ascii="Aptos" w:hAnsi="Aptos"/>
          <w:sz w:val="22"/>
          <w:szCs w:val="22"/>
        </w:rPr>
        <w:t>Does at least 50% of your agency staff identify as Black or African American?</w:t>
      </w:r>
    </w:p>
    <w:p w14:paraId="645EB3AF" w14:textId="77777777" w:rsidR="00F2135E" w:rsidRDefault="00F2135E" w:rsidP="004F0FCE">
      <w:pPr>
        <w:rPr>
          <w:rFonts w:ascii="Aptos" w:hAnsi="Aptos"/>
          <w:b/>
          <w:bCs/>
          <w:sz w:val="22"/>
          <w:szCs w:val="22"/>
        </w:rPr>
      </w:pPr>
    </w:p>
    <w:p w14:paraId="4ABE4007" w14:textId="1A67739E" w:rsidR="004F0FCE" w:rsidRDefault="004F0FCE" w:rsidP="004F0FCE">
      <w:pPr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lastRenderedPageBreak/>
        <w:t xml:space="preserve">Question </w:t>
      </w:r>
      <w:r w:rsidR="00A016BD">
        <w:rPr>
          <w:rFonts w:ascii="Aptos" w:hAnsi="Aptos"/>
          <w:b/>
          <w:bCs/>
          <w:sz w:val="22"/>
          <w:szCs w:val="22"/>
        </w:rPr>
        <w:t>3</w:t>
      </w:r>
      <w:r>
        <w:rPr>
          <w:rFonts w:ascii="Aptos" w:hAnsi="Aptos"/>
          <w:b/>
          <w:bCs/>
          <w:sz w:val="22"/>
          <w:szCs w:val="22"/>
        </w:rPr>
        <w:t>: Plan for Utilization of Funding</w:t>
      </w:r>
    </w:p>
    <w:p w14:paraId="2DC47F68" w14:textId="77777777" w:rsidR="008C4829" w:rsidRDefault="004F0FCE" w:rsidP="004F0FCE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Please describe your pla</w:t>
      </w:r>
      <w:r w:rsidR="008C4829">
        <w:rPr>
          <w:rFonts w:ascii="Aptos" w:hAnsi="Aptos"/>
          <w:sz w:val="22"/>
          <w:szCs w:val="22"/>
        </w:rPr>
        <w:t>n</w:t>
      </w:r>
      <w:r>
        <w:rPr>
          <w:rFonts w:ascii="Aptos" w:hAnsi="Aptos"/>
          <w:sz w:val="22"/>
          <w:szCs w:val="22"/>
        </w:rPr>
        <w:t xml:space="preserve"> for either expanding current Outreach Services, or creating a new Targeted Outreach and Program Navigation program with this funding</w:t>
      </w:r>
      <w:r w:rsidR="008C4829">
        <w:rPr>
          <w:rFonts w:ascii="Aptos" w:hAnsi="Aptos"/>
          <w:sz w:val="22"/>
          <w:szCs w:val="22"/>
        </w:rPr>
        <w:t>, including:</w:t>
      </w:r>
      <w:r>
        <w:rPr>
          <w:rFonts w:ascii="Aptos" w:hAnsi="Aptos"/>
          <w:sz w:val="22"/>
          <w:szCs w:val="22"/>
        </w:rPr>
        <w:t xml:space="preserve"> </w:t>
      </w:r>
    </w:p>
    <w:p w14:paraId="03CCC1B1" w14:textId="6C413152" w:rsidR="008C4829" w:rsidRDefault="004F0FCE" w:rsidP="008C4829">
      <w:pPr>
        <w:pStyle w:val="ListParagraph"/>
        <w:numPr>
          <w:ilvl w:val="0"/>
          <w:numId w:val="8"/>
        </w:numPr>
        <w:rPr>
          <w:rFonts w:ascii="Aptos" w:hAnsi="Aptos"/>
          <w:sz w:val="22"/>
          <w:szCs w:val="22"/>
        </w:rPr>
      </w:pPr>
      <w:r w:rsidRPr="008C4829">
        <w:rPr>
          <w:rFonts w:ascii="Aptos" w:hAnsi="Aptos"/>
          <w:sz w:val="22"/>
          <w:szCs w:val="22"/>
        </w:rPr>
        <w:t xml:space="preserve">If </w:t>
      </w:r>
      <w:proofErr w:type="gramStart"/>
      <w:r w:rsidRPr="008C4829">
        <w:rPr>
          <w:rFonts w:ascii="Aptos" w:hAnsi="Aptos"/>
          <w:sz w:val="22"/>
          <w:szCs w:val="22"/>
        </w:rPr>
        <w:t>you will</w:t>
      </w:r>
      <w:proofErr w:type="gramEnd"/>
      <w:r w:rsidRPr="008C4829">
        <w:rPr>
          <w:rFonts w:ascii="Aptos" w:hAnsi="Aptos"/>
          <w:sz w:val="22"/>
          <w:szCs w:val="22"/>
        </w:rPr>
        <w:t xml:space="preserve"> need to hire new staff to fill the funded positions, please describe the plan and timeline for doing so</w:t>
      </w:r>
      <w:r w:rsidR="00B54359">
        <w:rPr>
          <w:rFonts w:ascii="Aptos" w:hAnsi="Aptos"/>
          <w:sz w:val="22"/>
          <w:szCs w:val="22"/>
        </w:rPr>
        <w:t>.</w:t>
      </w:r>
    </w:p>
    <w:p w14:paraId="2D24B8B3" w14:textId="1C0E0948" w:rsidR="008C4829" w:rsidRPr="008C4829" w:rsidRDefault="008C4829" w:rsidP="008C4829">
      <w:pPr>
        <w:pStyle w:val="ListParagraph"/>
        <w:numPr>
          <w:ilvl w:val="0"/>
          <w:numId w:val="8"/>
        </w:num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Timeline for when outreach and navigation services will become available</w:t>
      </w:r>
      <w:r w:rsidR="00B54359">
        <w:rPr>
          <w:rFonts w:ascii="Aptos" w:hAnsi="Aptos"/>
          <w:sz w:val="22"/>
          <w:szCs w:val="22"/>
        </w:rPr>
        <w:t>.</w:t>
      </w:r>
      <w:r>
        <w:rPr>
          <w:rFonts w:ascii="Aptos" w:hAnsi="Aptos"/>
          <w:sz w:val="22"/>
          <w:szCs w:val="22"/>
        </w:rPr>
        <w:t xml:space="preserve"> </w:t>
      </w:r>
    </w:p>
    <w:p w14:paraId="2ADF776D" w14:textId="77777777" w:rsidR="008C4829" w:rsidRDefault="008C4829" w:rsidP="008C4829">
      <w:pPr>
        <w:rPr>
          <w:rFonts w:ascii="Aptos" w:hAnsi="Aptos"/>
          <w:b/>
          <w:bCs/>
          <w:sz w:val="22"/>
          <w:szCs w:val="22"/>
        </w:rPr>
      </w:pPr>
    </w:p>
    <w:p w14:paraId="48AAA1A4" w14:textId="145723D5" w:rsidR="004F0FCE" w:rsidRPr="007401A8" w:rsidRDefault="008C4829" w:rsidP="008C4829">
      <w:pPr>
        <w:rPr>
          <w:rFonts w:ascii="Aptos" w:hAnsi="Aptos"/>
          <w:b/>
          <w:bCs/>
          <w:sz w:val="22"/>
          <w:szCs w:val="22"/>
        </w:rPr>
      </w:pPr>
      <w:r w:rsidRPr="007401A8">
        <w:rPr>
          <w:rFonts w:ascii="Aptos" w:hAnsi="Aptos"/>
          <w:b/>
          <w:bCs/>
          <w:sz w:val="22"/>
          <w:szCs w:val="22"/>
        </w:rPr>
        <w:t xml:space="preserve">Question </w:t>
      </w:r>
      <w:r w:rsidR="00A016BD">
        <w:rPr>
          <w:rFonts w:ascii="Aptos" w:hAnsi="Aptos"/>
          <w:b/>
          <w:bCs/>
          <w:sz w:val="22"/>
          <w:szCs w:val="22"/>
        </w:rPr>
        <w:t>4</w:t>
      </w:r>
      <w:r w:rsidRPr="007401A8">
        <w:rPr>
          <w:rFonts w:ascii="Aptos" w:hAnsi="Aptos"/>
          <w:b/>
          <w:bCs/>
          <w:sz w:val="22"/>
          <w:szCs w:val="22"/>
        </w:rPr>
        <w:t>:</w:t>
      </w:r>
      <w:r w:rsidR="004F0FCE" w:rsidRPr="007401A8">
        <w:rPr>
          <w:rFonts w:ascii="Aptos" w:hAnsi="Aptos"/>
          <w:sz w:val="22"/>
          <w:szCs w:val="22"/>
        </w:rPr>
        <w:t xml:space="preserve"> </w:t>
      </w:r>
      <w:r w:rsidRPr="007401A8">
        <w:rPr>
          <w:rFonts w:ascii="Aptos" w:hAnsi="Aptos"/>
          <w:b/>
          <w:bCs/>
          <w:sz w:val="22"/>
          <w:szCs w:val="22"/>
        </w:rPr>
        <w:t>Effectiveness</w:t>
      </w:r>
      <w:r w:rsidR="001070F1" w:rsidRPr="007401A8">
        <w:rPr>
          <w:rFonts w:ascii="Aptos" w:hAnsi="Aptos"/>
          <w:b/>
          <w:bCs/>
          <w:sz w:val="22"/>
          <w:szCs w:val="22"/>
        </w:rPr>
        <w:t xml:space="preserve"> &amp; </w:t>
      </w:r>
      <w:r w:rsidR="004E250E" w:rsidRPr="007401A8">
        <w:rPr>
          <w:rFonts w:ascii="Aptos" w:hAnsi="Aptos"/>
          <w:b/>
          <w:bCs/>
          <w:sz w:val="22"/>
          <w:szCs w:val="22"/>
        </w:rPr>
        <w:t>Uniqueness of Agency Services</w:t>
      </w:r>
    </w:p>
    <w:p w14:paraId="4BBF4CD3" w14:textId="3731D7A4" w:rsidR="008C4829" w:rsidRDefault="008C4829" w:rsidP="008C4829">
      <w:pPr>
        <w:rPr>
          <w:rFonts w:ascii="Aptos" w:hAnsi="Aptos"/>
          <w:sz w:val="22"/>
          <w:szCs w:val="22"/>
        </w:rPr>
      </w:pPr>
      <w:r w:rsidRPr="007401A8">
        <w:rPr>
          <w:rFonts w:ascii="Aptos" w:hAnsi="Aptos"/>
          <w:sz w:val="22"/>
          <w:szCs w:val="22"/>
        </w:rPr>
        <w:t xml:space="preserve">What makes </w:t>
      </w:r>
      <w:r w:rsidR="001070F1" w:rsidRPr="007401A8">
        <w:rPr>
          <w:rFonts w:ascii="Aptos" w:hAnsi="Aptos"/>
          <w:sz w:val="22"/>
          <w:szCs w:val="22"/>
        </w:rPr>
        <w:t>this funding</w:t>
      </w:r>
      <w:r w:rsidRPr="007401A8">
        <w:rPr>
          <w:rFonts w:ascii="Aptos" w:hAnsi="Aptos"/>
          <w:sz w:val="22"/>
          <w:szCs w:val="22"/>
        </w:rPr>
        <w:t xml:space="preserve"> to your agency</w:t>
      </w:r>
      <w:r>
        <w:rPr>
          <w:rFonts w:ascii="Aptos" w:hAnsi="Aptos"/>
          <w:sz w:val="22"/>
          <w:szCs w:val="22"/>
        </w:rPr>
        <w:t xml:space="preserve"> uniquely effective? How would your specific agency/program be uniquely able to serve under-served populations</w:t>
      </w:r>
      <w:r w:rsidR="001070F1">
        <w:rPr>
          <w:rFonts w:ascii="Aptos" w:hAnsi="Aptos"/>
          <w:sz w:val="22"/>
          <w:szCs w:val="22"/>
        </w:rPr>
        <w:t xml:space="preserve"> </w:t>
      </w:r>
      <w:r>
        <w:rPr>
          <w:rFonts w:ascii="Aptos" w:hAnsi="Aptos"/>
          <w:sz w:val="22"/>
          <w:szCs w:val="22"/>
        </w:rPr>
        <w:t xml:space="preserve">or under-served physical areas? </w:t>
      </w:r>
    </w:p>
    <w:p w14:paraId="7B12B138" w14:textId="77777777" w:rsidR="008C4829" w:rsidRDefault="008C4829" w:rsidP="008C4829">
      <w:pPr>
        <w:rPr>
          <w:rFonts w:ascii="Aptos" w:hAnsi="Aptos"/>
          <w:sz w:val="22"/>
          <w:szCs w:val="22"/>
        </w:rPr>
      </w:pPr>
    </w:p>
    <w:p w14:paraId="1DDF452D" w14:textId="2475BC6F" w:rsidR="008C4829" w:rsidRDefault="008C4829" w:rsidP="008C4829">
      <w:pPr>
        <w:rPr>
          <w:rFonts w:ascii="Aptos" w:hAnsi="Aptos"/>
          <w:b/>
          <w:bCs/>
          <w:sz w:val="22"/>
          <w:szCs w:val="22"/>
        </w:rPr>
      </w:pPr>
      <w:r w:rsidRPr="008C4829">
        <w:rPr>
          <w:rFonts w:ascii="Aptos" w:hAnsi="Aptos"/>
          <w:b/>
          <w:bCs/>
          <w:sz w:val="22"/>
          <w:szCs w:val="22"/>
        </w:rPr>
        <w:t xml:space="preserve">Question </w:t>
      </w:r>
      <w:r w:rsidR="00A016BD">
        <w:rPr>
          <w:rFonts w:ascii="Aptos" w:hAnsi="Aptos"/>
          <w:b/>
          <w:bCs/>
          <w:sz w:val="22"/>
          <w:szCs w:val="22"/>
        </w:rPr>
        <w:t>5</w:t>
      </w:r>
      <w:r w:rsidRPr="008C4829">
        <w:rPr>
          <w:rFonts w:ascii="Aptos" w:hAnsi="Aptos"/>
          <w:b/>
          <w:bCs/>
          <w:sz w:val="22"/>
          <w:szCs w:val="22"/>
        </w:rPr>
        <w:t>:</w:t>
      </w:r>
      <w:r>
        <w:rPr>
          <w:rFonts w:ascii="Aptos" w:hAnsi="Aptos"/>
          <w:b/>
          <w:bCs/>
          <w:sz w:val="22"/>
          <w:szCs w:val="22"/>
        </w:rPr>
        <w:t xml:space="preserve">  Partnership and Collaboration</w:t>
      </w:r>
    </w:p>
    <w:p w14:paraId="6AA4F119" w14:textId="6186D79C" w:rsidR="008C4829" w:rsidRDefault="000A63EE" w:rsidP="008C4829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Please d</w:t>
      </w:r>
      <w:r w:rsidR="008C4829">
        <w:rPr>
          <w:rFonts w:ascii="Aptos" w:hAnsi="Aptos"/>
          <w:sz w:val="22"/>
          <w:szCs w:val="22"/>
        </w:rPr>
        <w:t xml:space="preserve">escribe your plan for partnership or collaboration with any other organizations </w:t>
      </w:r>
      <w:r w:rsidR="001070F1">
        <w:rPr>
          <w:rFonts w:ascii="Aptos" w:hAnsi="Aptos"/>
          <w:sz w:val="22"/>
          <w:szCs w:val="22"/>
        </w:rPr>
        <w:t>to</w:t>
      </w:r>
      <w:r w:rsidR="008C4829">
        <w:rPr>
          <w:rFonts w:ascii="Aptos" w:hAnsi="Aptos"/>
          <w:sz w:val="22"/>
          <w:szCs w:val="22"/>
        </w:rPr>
        <w:t xml:space="preserve"> achieve the core activities of Targeted Outreach and Program Navigation. </w:t>
      </w:r>
    </w:p>
    <w:p w14:paraId="6436C974" w14:textId="2BF93131" w:rsidR="00B54359" w:rsidRPr="00B54359" w:rsidRDefault="00B54359" w:rsidP="008C4829">
      <w:pPr>
        <w:rPr>
          <w:rFonts w:ascii="Aptos" w:hAnsi="Aptos"/>
          <w:i/>
          <w:iCs/>
          <w:sz w:val="22"/>
          <w:szCs w:val="22"/>
        </w:rPr>
      </w:pPr>
      <w:r>
        <w:rPr>
          <w:rFonts w:ascii="Aptos" w:hAnsi="Aptos"/>
          <w:i/>
          <w:iCs/>
          <w:sz w:val="22"/>
          <w:szCs w:val="22"/>
        </w:rPr>
        <w:t>**NOTE:</w:t>
      </w:r>
      <w:r w:rsidRPr="00B54359">
        <w:rPr>
          <w:rFonts w:ascii="Aptos" w:hAnsi="Aptos"/>
          <w:i/>
          <w:iCs/>
        </w:rPr>
        <w:t xml:space="preserve"> </w:t>
      </w:r>
      <w:r w:rsidR="00B42FF3">
        <w:rPr>
          <w:rFonts w:ascii="Aptos" w:hAnsi="Aptos"/>
          <w:i/>
          <w:iCs/>
        </w:rPr>
        <w:t>A</w:t>
      </w:r>
      <w:r w:rsidRPr="00186266">
        <w:rPr>
          <w:rFonts w:ascii="Aptos" w:hAnsi="Aptos"/>
          <w:i/>
          <w:iCs/>
        </w:rPr>
        <w:t>ll staff members must be employed or contracted through the awarded agency. All other eligible activities may be subcontracted/performed through collaboration/partnership.</w:t>
      </w:r>
    </w:p>
    <w:p w14:paraId="0C5EFC38" w14:textId="4433A0CE" w:rsidR="008C4829" w:rsidRDefault="008C4829" w:rsidP="008C4829">
      <w:pPr>
        <w:rPr>
          <w:rFonts w:ascii="Aptos" w:hAnsi="Aptos"/>
          <w:sz w:val="22"/>
          <w:szCs w:val="22"/>
        </w:rPr>
      </w:pPr>
    </w:p>
    <w:p w14:paraId="0068E8D8" w14:textId="7BCA43AD" w:rsidR="008C4829" w:rsidRDefault="008C4829" w:rsidP="008C4829">
      <w:pPr>
        <w:rPr>
          <w:rFonts w:ascii="Aptos" w:hAnsi="Aptos"/>
          <w:b/>
          <w:bCs/>
          <w:sz w:val="22"/>
          <w:szCs w:val="22"/>
        </w:rPr>
      </w:pPr>
      <w:r w:rsidRPr="008C4829">
        <w:rPr>
          <w:rFonts w:ascii="Aptos" w:hAnsi="Aptos"/>
          <w:b/>
          <w:bCs/>
          <w:sz w:val="22"/>
          <w:szCs w:val="22"/>
        </w:rPr>
        <w:t xml:space="preserve">Question </w:t>
      </w:r>
      <w:r w:rsidR="00A016BD">
        <w:rPr>
          <w:rFonts w:ascii="Aptos" w:hAnsi="Aptos"/>
          <w:b/>
          <w:bCs/>
          <w:sz w:val="22"/>
          <w:szCs w:val="22"/>
        </w:rPr>
        <w:t>6</w:t>
      </w:r>
      <w:r w:rsidRPr="008C4829">
        <w:rPr>
          <w:rFonts w:ascii="Aptos" w:hAnsi="Aptos"/>
          <w:b/>
          <w:bCs/>
          <w:sz w:val="22"/>
          <w:szCs w:val="22"/>
        </w:rPr>
        <w:t>:</w:t>
      </w:r>
      <w:r>
        <w:rPr>
          <w:rFonts w:ascii="Aptos" w:hAnsi="Aptos"/>
          <w:b/>
          <w:bCs/>
          <w:sz w:val="22"/>
          <w:szCs w:val="22"/>
        </w:rPr>
        <w:t xml:space="preserve"> </w:t>
      </w:r>
      <w:r w:rsidR="00E902E0">
        <w:rPr>
          <w:rFonts w:ascii="Aptos" w:hAnsi="Aptos"/>
          <w:b/>
          <w:bCs/>
          <w:sz w:val="22"/>
          <w:szCs w:val="22"/>
        </w:rPr>
        <w:t xml:space="preserve">Feedback from Participants </w:t>
      </w:r>
      <w:r w:rsidR="00A26794">
        <w:rPr>
          <w:rFonts w:ascii="Aptos" w:hAnsi="Aptos"/>
          <w:b/>
          <w:bCs/>
          <w:sz w:val="22"/>
          <w:szCs w:val="22"/>
        </w:rPr>
        <w:t xml:space="preserve"> </w:t>
      </w:r>
    </w:p>
    <w:p w14:paraId="4643476F" w14:textId="77777777" w:rsidR="000A63EE" w:rsidRPr="007954C7" w:rsidRDefault="000A63EE" w:rsidP="008C4829">
      <w:pPr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</w:pPr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>Please describe how your agency identifies areas for improvement and improves service delivery through feedback from past and current program participants. In your response, please include:</w:t>
      </w:r>
    </w:p>
    <w:p w14:paraId="63CB696B" w14:textId="6FF19CC8" w:rsidR="000A63EE" w:rsidRPr="007954C7" w:rsidRDefault="000A63EE" w:rsidP="000A63EE">
      <w:pPr>
        <w:pStyle w:val="ListParagraph"/>
        <w:numPr>
          <w:ilvl w:val="0"/>
          <w:numId w:val="9"/>
        </w:numPr>
        <w:rPr>
          <w:rStyle w:val="normaltextrun"/>
          <w:rFonts w:ascii="Aptos" w:hAnsi="Aptos"/>
          <w:b/>
          <w:bCs/>
          <w:sz w:val="22"/>
          <w:szCs w:val="22"/>
        </w:rPr>
      </w:pPr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 xml:space="preserve">Specific examples of suggestions made by clients that resulted in your program making specific changes to its </w:t>
      </w:r>
      <w:proofErr w:type="gramStart"/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>operations</w:t>
      </w:r>
      <w:proofErr w:type="gramEnd"/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65748301" w14:textId="2F83D791" w:rsidR="00E902E0" w:rsidRPr="007954C7" w:rsidRDefault="000A63EE" w:rsidP="000A63EE">
      <w:pPr>
        <w:pStyle w:val="ListParagraph"/>
        <w:numPr>
          <w:ilvl w:val="0"/>
          <w:numId w:val="9"/>
        </w:numPr>
        <w:rPr>
          <w:rStyle w:val="normaltextrun"/>
          <w:rFonts w:ascii="Aptos" w:hAnsi="Aptos"/>
          <w:b/>
          <w:bCs/>
          <w:sz w:val="22"/>
          <w:szCs w:val="22"/>
        </w:rPr>
      </w:pPr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 xml:space="preserve">Your formal process for collecting client feedback, including the frequency with which it occurs, evidence of robust/concrete agency responses to that </w:t>
      </w:r>
      <w:proofErr w:type="gramStart"/>
      <w:r w:rsidRPr="007954C7">
        <w:rPr>
          <w:rStyle w:val="normaltextrun"/>
          <w:rFonts w:ascii="Aptos" w:hAnsi="Aptos" w:cs="Calibri"/>
          <w:color w:val="000000"/>
          <w:sz w:val="22"/>
          <w:szCs w:val="22"/>
          <w:bdr w:val="none" w:sz="0" w:space="0" w:color="auto" w:frame="1"/>
        </w:rPr>
        <w:t>feedback</w:t>
      </w:r>
      <w:proofErr w:type="gramEnd"/>
    </w:p>
    <w:p w14:paraId="29400FC7" w14:textId="42C7AABC" w:rsidR="000A63EE" w:rsidRPr="007954C7" w:rsidRDefault="000A63EE" w:rsidP="000A63EE">
      <w:pPr>
        <w:pStyle w:val="ListParagraph"/>
        <w:ind w:left="1440"/>
        <w:rPr>
          <w:rStyle w:val="normaltextrun"/>
          <w:rFonts w:ascii="Aptos" w:hAnsi="Aptos" w:cs="Calibri"/>
          <w:i/>
          <w:iCs/>
          <w:color w:val="000000"/>
          <w:sz w:val="22"/>
          <w:szCs w:val="22"/>
          <w:bdr w:val="none" w:sz="0" w:space="0" w:color="auto" w:frame="1"/>
        </w:rPr>
      </w:pPr>
      <w:r w:rsidRPr="007954C7">
        <w:rPr>
          <w:rStyle w:val="normaltextrun"/>
          <w:rFonts w:ascii="Aptos" w:hAnsi="Aptos" w:cs="Calibri"/>
          <w:i/>
          <w:iCs/>
          <w:color w:val="000000"/>
          <w:sz w:val="22"/>
          <w:szCs w:val="22"/>
          <w:bdr w:val="none" w:sz="0" w:space="0" w:color="auto" w:frame="1"/>
        </w:rPr>
        <w:t xml:space="preserve">Note: “formal process” means a process that is codified in policies and procedures, that occurs routinely, and that is shared with clients (e.g., clients know about this process) </w:t>
      </w:r>
    </w:p>
    <w:p w14:paraId="31E2E697" w14:textId="0A758FE0" w:rsidR="000A63EE" w:rsidRPr="000A63EE" w:rsidRDefault="000A63EE" w:rsidP="000A63EE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If you have not previously solicited feedback from clients that you have used to change program operations, please describe your plan for how you will do so in the future.</w:t>
      </w:r>
    </w:p>
    <w:p w14:paraId="2DFAABA4" w14:textId="77777777" w:rsidR="000A63EE" w:rsidRDefault="000A63EE" w:rsidP="008C4829">
      <w:pPr>
        <w:rPr>
          <w:rFonts w:ascii="Aptos" w:hAnsi="Aptos"/>
          <w:b/>
          <w:bCs/>
          <w:sz w:val="22"/>
          <w:szCs w:val="22"/>
        </w:rPr>
      </w:pPr>
    </w:p>
    <w:p w14:paraId="4BED5ECA" w14:textId="09A3AA92" w:rsidR="00E902E0" w:rsidRDefault="00E902E0" w:rsidP="008C4829">
      <w:pPr>
        <w:rPr>
          <w:rFonts w:ascii="Aptos" w:hAnsi="Aptos"/>
          <w:b/>
          <w:bCs/>
          <w:sz w:val="22"/>
          <w:szCs w:val="22"/>
        </w:rPr>
      </w:pPr>
      <w:r>
        <w:rPr>
          <w:rFonts w:ascii="Aptos" w:hAnsi="Aptos"/>
          <w:b/>
          <w:bCs/>
          <w:sz w:val="22"/>
          <w:szCs w:val="22"/>
        </w:rPr>
        <w:t xml:space="preserve">Question </w:t>
      </w:r>
      <w:r w:rsidR="00A016BD">
        <w:rPr>
          <w:rFonts w:ascii="Aptos" w:hAnsi="Aptos"/>
          <w:b/>
          <w:bCs/>
          <w:sz w:val="22"/>
          <w:szCs w:val="22"/>
        </w:rPr>
        <w:t>7</w:t>
      </w:r>
      <w:r>
        <w:rPr>
          <w:rFonts w:ascii="Aptos" w:hAnsi="Aptos"/>
          <w:b/>
          <w:bCs/>
          <w:sz w:val="22"/>
          <w:szCs w:val="22"/>
        </w:rPr>
        <w:t>: Lived Experience</w:t>
      </w:r>
      <w:r w:rsidR="004E250E">
        <w:rPr>
          <w:rFonts w:ascii="Aptos" w:hAnsi="Aptos"/>
          <w:b/>
          <w:bCs/>
          <w:sz w:val="22"/>
          <w:szCs w:val="22"/>
        </w:rPr>
        <w:t xml:space="preserve"> </w:t>
      </w:r>
    </w:p>
    <w:p w14:paraId="146EFD66" w14:textId="2B9F3498" w:rsidR="00E902E0" w:rsidRPr="00E902E0" w:rsidRDefault="00E902E0" w:rsidP="008C4829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What percentage of your overall agency staff identify as people with lived experience of homelessness</w:t>
      </w:r>
      <w:r w:rsidR="00BD1BF4">
        <w:rPr>
          <w:rFonts w:ascii="Aptos" w:hAnsi="Aptos"/>
          <w:sz w:val="22"/>
          <w:szCs w:val="22"/>
        </w:rPr>
        <w:t xml:space="preserve"> (PLE)</w:t>
      </w:r>
      <w:r>
        <w:rPr>
          <w:rFonts w:ascii="Aptos" w:hAnsi="Aptos"/>
          <w:sz w:val="22"/>
          <w:szCs w:val="22"/>
        </w:rPr>
        <w:t xml:space="preserve">? </w:t>
      </w:r>
    </w:p>
    <w:sectPr w:rsidR="00E902E0" w:rsidRPr="00E902E0" w:rsidSect="00284FAA">
      <w:footerReference w:type="even" r:id="rId13"/>
      <w:footerReference w:type="default" r:id="rId14"/>
      <w:pgSz w:w="12240" w:h="15840" w:code="1"/>
      <w:pgMar w:top="864" w:right="864" w:bottom="864" w:left="864" w:header="432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F86B5" w14:textId="77777777" w:rsidR="00284FAA" w:rsidRDefault="00284FAA" w:rsidP="00FC2D87">
      <w:r>
        <w:separator/>
      </w:r>
    </w:p>
  </w:endnote>
  <w:endnote w:type="continuationSeparator" w:id="0">
    <w:p w14:paraId="7B34B915" w14:textId="77777777" w:rsidR="00284FAA" w:rsidRDefault="00284FAA" w:rsidP="00FC2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1779F" w14:textId="77777777" w:rsidR="00DF65E9" w:rsidRDefault="00DF65E9" w:rsidP="00FC2D87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D6CE4E" w14:textId="77777777" w:rsidR="00DF65E9" w:rsidRDefault="00DF65E9" w:rsidP="00FC2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6514E" w14:textId="5BD0BF2B" w:rsidR="00DF65E9" w:rsidRPr="007444DE" w:rsidRDefault="00AD6511" w:rsidP="00C56439">
    <w:pPr>
      <w:pStyle w:val="Footer"/>
      <w:tabs>
        <w:tab w:val="clear" w:pos="8640"/>
        <w:tab w:val="right" w:pos="4320"/>
        <w:tab w:val="left" w:pos="9360"/>
      </w:tabs>
      <w:spacing w:after="0"/>
      <w:jc w:val="center"/>
      <w:rPr>
        <w:sz w:val="20"/>
        <w:szCs w:val="20"/>
      </w:rPr>
    </w:pPr>
    <w:r>
      <w:rPr>
        <w:rFonts w:asciiTheme="majorHAnsi" w:hAnsiTheme="majorHAnsi" w:cstheme="majorHAnsi"/>
        <w:sz w:val="20"/>
        <w:szCs w:val="20"/>
      </w:rPr>
      <w:tab/>
    </w:r>
    <w:r w:rsidR="00DF65E9">
      <w:rPr>
        <w:sz w:val="20"/>
        <w:szCs w:val="20"/>
      </w:rPr>
      <w:tab/>
    </w:r>
    <w:sdt>
      <w:sdtPr>
        <w:rPr>
          <w:sz w:val="20"/>
          <w:szCs w:val="20"/>
        </w:rPr>
        <w:id w:val="-525339024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DF65E9" w:rsidRPr="0062576B">
              <w:rPr>
                <w:sz w:val="20"/>
                <w:szCs w:val="20"/>
              </w:rPr>
              <w:t xml:space="preserve">Page </w:t>
            </w:r>
            <w:r w:rsidR="00DF65E9" w:rsidRPr="0062576B">
              <w:rPr>
                <w:sz w:val="20"/>
                <w:szCs w:val="20"/>
              </w:rPr>
              <w:fldChar w:fldCharType="begin"/>
            </w:r>
            <w:r w:rsidR="00DF65E9" w:rsidRPr="0062576B">
              <w:rPr>
                <w:sz w:val="20"/>
                <w:szCs w:val="20"/>
              </w:rPr>
              <w:instrText xml:space="preserve"> PAGE </w:instrText>
            </w:r>
            <w:r w:rsidR="00DF65E9" w:rsidRPr="0062576B">
              <w:rPr>
                <w:sz w:val="20"/>
                <w:szCs w:val="20"/>
              </w:rPr>
              <w:fldChar w:fldCharType="separate"/>
            </w:r>
            <w:r w:rsidR="00DF65E9" w:rsidRPr="0062576B">
              <w:rPr>
                <w:noProof/>
                <w:sz w:val="20"/>
                <w:szCs w:val="20"/>
              </w:rPr>
              <w:t>2</w:t>
            </w:r>
            <w:r w:rsidR="00DF65E9" w:rsidRPr="0062576B">
              <w:rPr>
                <w:sz w:val="20"/>
                <w:szCs w:val="20"/>
              </w:rPr>
              <w:fldChar w:fldCharType="end"/>
            </w:r>
            <w:r w:rsidR="00DF65E9" w:rsidRPr="0062576B">
              <w:rPr>
                <w:sz w:val="20"/>
                <w:szCs w:val="20"/>
              </w:rPr>
              <w:t xml:space="preserve"> of </w:t>
            </w:r>
            <w:r w:rsidR="00DF65E9" w:rsidRPr="0062576B">
              <w:rPr>
                <w:sz w:val="20"/>
                <w:szCs w:val="20"/>
              </w:rPr>
              <w:fldChar w:fldCharType="begin"/>
            </w:r>
            <w:r w:rsidR="00DF65E9" w:rsidRPr="0062576B">
              <w:rPr>
                <w:sz w:val="20"/>
                <w:szCs w:val="20"/>
              </w:rPr>
              <w:instrText xml:space="preserve"> NUMPAGES  </w:instrText>
            </w:r>
            <w:r w:rsidR="00DF65E9" w:rsidRPr="0062576B">
              <w:rPr>
                <w:sz w:val="20"/>
                <w:szCs w:val="20"/>
              </w:rPr>
              <w:fldChar w:fldCharType="separate"/>
            </w:r>
            <w:r w:rsidR="00DF65E9" w:rsidRPr="0062576B">
              <w:rPr>
                <w:noProof/>
                <w:sz w:val="20"/>
                <w:szCs w:val="20"/>
              </w:rPr>
              <w:t>2</w:t>
            </w:r>
            <w:r w:rsidR="00DF65E9" w:rsidRPr="0062576B">
              <w:rPr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FC145" w14:textId="77777777" w:rsidR="00284FAA" w:rsidRDefault="00284FAA" w:rsidP="00FC2D87">
      <w:r>
        <w:separator/>
      </w:r>
    </w:p>
  </w:footnote>
  <w:footnote w:type="continuationSeparator" w:id="0">
    <w:p w14:paraId="1B910024" w14:textId="77777777" w:rsidR="00284FAA" w:rsidRDefault="00284FAA" w:rsidP="00FC2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228C4"/>
    <w:multiLevelType w:val="hybridMultilevel"/>
    <w:tmpl w:val="0B16977C"/>
    <w:lvl w:ilvl="0" w:tplc="1046D200">
      <w:start w:val="1"/>
      <w:numFmt w:val="decimal"/>
      <w:lvlText w:val="%1."/>
      <w:lvlJc w:val="left"/>
      <w:pPr>
        <w:ind w:left="1080" w:hanging="360"/>
      </w:pPr>
      <w:rPr>
        <w:rFonts w:ascii="Aptos" w:eastAsiaTheme="minorEastAsia" w:hAnsi="Aptos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D300C2"/>
    <w:multiLevelType w:val="hybridMultilevel"/>
    <w:tmpl w:val="895C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FF978"/>
    <w:multiLevelType w:val="hybridMultilevel"/>
    <w:tmpl w:val="09D69AA2"/>
    <w:lvl w:ilvl="0" w:tplc="DA50B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68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8E3C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4A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4C8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6A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4F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24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287A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B9A"/>
    <w:multiLevelType w:val="hybridMultilevel"/>
    <w:tmpl w:val="E85E1EAA"/>
    <w:lvl w:ilvl="0" w:tplc="A8BE1F0A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4630DA"/>
    <w:multiLevelType w:val="hybridMultilevel"/>
    <w:tmpl w:val="D436C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A3CD0"/>
    <w:multiLevelType w:val="hybridMultilevel"/>
    <w:tmpl w:val="95A43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9B650F"/>
    <w:multiLevelType w:val="hybridMultilevel"/>
    <w:tmpl w:val="714AA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C788D"/>
    <w:multiLevelType w:val="hybridMultilevel"/>
    <w:tmpl w:val="2320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DB1900"/>
    <w:multiLevelType w:val="hybridMultilevel"/>
    <w:tmpl w:val="E398F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E6451C"/>
    <w:multiLevelType w:val="hybridMultilevel"/>
    <w:tmpl w:val="F236B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20476"/>
    <w:multiLevelType w:val="hybridMultilevel"/>
    <w:tmpl w:val="C788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D76FC"/>
    <w:multiLevelType w:val="hybridMultilevel"/>
    <w:tmpl w:val="AC2A415A"/>
    <w:lvl w:ilvl="0" w:tplc="ADA88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00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A76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B8E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C265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22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9EE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74A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FEC2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C57BE"/>
    <w:multiLevelType w:val="hybridMultilevel"/>
    <w:tmpl w:val="0B16977C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Aptos" w:eastAsiaTheme="minorEastAsia" w:hAnsi="Aptos" w:cstheme="minorHAnsi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6D2996"/>
    <w:multiLevelType w:val="hybridMultilevel"/>
    <w:tmpl w:val="160C3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A393A"/>
    <w:multiLevelType w:val="hybridMultilevel"/>
    <w:tmpl w:val="F3D24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971628">
    <w:abstractNumId w:val="2"/>
  </w:num>
  <w:num w:numId="2" w16cid:durableId="1513227367">
    <w:abstractNumId w:val="11"/>
  </w:num>
  <w:num w:numId="3" w16cid:durableId="1096753453">
    <w:abstractNumId w:val="8"/>
  </w:num>
  <w:num w:numId="4" w16cid:durableId="181405483">
    <w:abstractNumId w:val="1"/>
  </w:num>
  <w:num w:numId="5" w16cid:durableId="1995403064">
    <w:abstractNumId w:val="10"/>
  </w:num>
  <w:num w:numId="6" w16cid:durableId="308293195">
    <w:abstractNumId w:val="7"/>
  </w:num>
  <w:num w:numId="7" w16cid:durableId="531696845">
    <w:abstractNumId w:val="5"/>
  </w:num>
  <w:num w:numId="8" w16cid:durableId="1726829763">
    <w:abstractNumId w:val="13"/>
  </w:num>
  <w:num w:numId="9" w16cid:durableId="46413097">
    <w:abstractNumId w:val="4"/>
  </w:num>
  <w:num w:numId="10" w16cid:durableId="1170559154">
    <w:abstractNumId w:val="0"/>
  </w:num>
  <w:num w:numId="11" w16cid:durableId="1848521373">
    <w:abstractNumId w:val="14"/>
  </w:num>
  <w:num w:numId="12" w16cid:durableId="1503667945">
    <w:abstractNumId w:val="12"/>
  </w:num>
  <w:num w:numId="13" w16cid:durableId="1401126086">
    <w:abstractNumId w:val="3"/>
  </w:num>
  <w:num w:numId="14" w16cid:durableId="1192378006">
    <w:abstractNumId w:val="6"/>
  </w:num>
  <w:num w:numId="15" w16cid:durableId="318005247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A0JDMwMTYyMLEyUdpeDU4uLM/DyQAsNaACM3hrIsAAAA"/>
  </w:docVars>
  <w:rsids>
    <w:rsidRoot w:val="00F22668"/>
    <w:rsid w:val="0000085E"/>
    <w:rsid w:val="0000218E"/>
    <w:rsid w:val="00003F46"/>
    <w:rsid w:val="00011C2B"/>
    <w:rsid w:val="00013E2C"/>
    <w:rsid w:val="00013E8B"/>
    <w:rsid w:val="00014CE5"/>
    <w:rsid w:val="00015E91"/>
    <w:rsid w:val="000164B8"/>
    <w:rsid w:val="00017C88"/>
    <w:rsid w:val="00020F7C"/>
    <w:rsid w:val="00022049"/>
    <w:rsid w:val="00022ED6"/>
    <w:rsid w:val="00023533"/>
    <w:rsid w:val="00024CE7"/>
    <w:rsid w:val="0002538F"/>
    <w:rsid w:val="000256A2"/>
    <w:rsid w:val="00025FBE"/>
    <w:rsid w:val="000264D8"/>
    <w:rsid w:val="00027487"/>
    <w:rsid w:val="00027FF6"/>
    <w:rsid w:val="00030B08"/>
    <w:rsid w:val="0003120E"/>
    <w:rsid w:val="00031542"/>
    <w:rsid w:val="0003302D"/>
    <w:rsid w:val="00033324"/>
    <w:rsid w:val="000333C5"/>
    <w:rsid w:val="00033D45"/>
    <w:rsid w:val="0003499B"/>
    <w:rsid w:val="00036F63"/>
    <w:rsid w:val="00040860"/>
    <w:rsid w:val="00042E3F"/>
    <w:rsid w:val="00042F0C"/>
    <w:rsid w:val="00042F8E"/>
    <w:rsid w:val="00045D31"/>
    <w:rsid w:val="0004620E"/>
    <w:rsid w:val="0004692B"/>
    <w:rsid w:val="00046BD8"/>
    <w:rsid w:val="00046D45"/>
    <w:rsid w:val="00051949"/>
    <w:rsid w:val="000538C1"/>
    <w:rsid w:val="000548B9"/>
    <w:rsid w:val="00054E6B"/>
    <w:rsid w:val="000559E3"/>
    <w:rsid w:val="00055E46"/>
    <w:rsid w:val="00055FA1"/>
    <w:rsid w:val="00056B16"/>
    <w:rsid w:val="0005708F"/>
    <w:rsid w:val="00057D5E"/>
    <w:rsid w:val="00057FC8"/>
    <w:rsid w:val="000604E3"/>
    <w:rsid w:val="00060BE6"/>
    <w:rsid w:val="00061179"/>
    <w:rsid w:val="00063B3E"/>
    <w:rsid w:val="00071634"/>
    <w:rsid w:val="00072D06"/>
    <w:rsid w:val="00073381"/>
    <w:rsid w:val="00074D86"/>
    <w:rsid w:val="000804A8"/>
    <w:rsid w:val="00081CCB"/>
    <w:rsid w:val="000829BD"/>
    <w:rsid w:val="000831A8"/>
    <w:rsid w:val="000831E5"/>
    <w:rsid w:val="00084282"/>
    <w:rsid w:val="0009418E"/>
    <w:rsid w:val="000A01BC"/>
    <w:rsid w:val="000A1322"/>
    <w:rsid w:val="000A4172"/>
    <w:rsid w:val="000A5B52"/>
    <w:rsid w:val="000A63EE"/>
    <w:rsid w:val="000A699A"/>
    <w:rsid w:val="000A7908"/>
    <w:rsid w:val="000B131B"/>
    <w:rsid w:val="000B1B8B"/>
    <w:rsid w:val="000B227B"/>
    <w:rsid w:val="000B77EA"/>
    <w:rsid w:val="000B7A03"/>
    <w:rsid w:val="000B7FB6"/>
    <w:rsid w:val="000C4216"/>
    <w:rsid w:val="000C6DAF"/>
    <w:rsid w:val="000C724A"/>
    <w:rsid w:val="000C77F9"/>
    <w:rsid w:val="000D03CD"/>
    <w:rsid w:val="000D27A4"/>
    <w:rsid w:val="000D4F09"/>
    <w:rsid w:val="000D54FC"/>
    <w:rsid w:val="000D584E"/>
    <w:rsid w:val="000D7620"/>
    <w:rsid w:val="000E0A61"/>
    <w:rsid w:val="000E2436"/>
    <w:rsid w:val="000E47B3"/>
    <w:rsid w:val="000E5A76"/>
    <w:rsid w:val="000E66CE"/>
    <w:rsid w:val="000F15B8"/>
    <w:rsid w:val="000F1ADC"/>
    <w:rsid w:val="000F3960"/>
    <w:rsid w:val="000F3B62"/>
    <w:rsid w:val="000F4119"/>
    <w:rsid w:val="000F5433"/>
    <w:rsid w:val="000F568C"/>
    <w:rsid w:val="000F5772"/>
    <w:rsid w:val="000F6558"/>
    <w:rsid w:val="000F761D"/>
    <w:rsid w:val="001003D5"/>
    <w:rsid w:val="00103076"/>
    <w:rsid w:val="001033E5"/>
    <w:rsid w:val="00105854"/>
    <w:rsid w:val="0010701F"/>
    <w:rsid w:val="001070F1"/>
    <w:rsid w:val="0011254A"/>
    <w:rsid w:val="0011273E"/>
    <w:rsid w:val="001136EF"/>
    <w:rsid w:val="0011599E"/>
    <w:rsid w:val="00116D90"/>
    <w:rsid w:val="0011770E"/>
    <w:rsid w:val="00117D3C"/>
    <w:rsid w:val="00121B15"/>
    <w:rsid w:val="001225C7"/>
    <w:rsid w:val="001227F3"/>
    <w:rsid w:val="00123413"/>
    <w:rsid w:val="001236D7"/>
    <w:rsid w:val="0012584E"/>
    <w:rsid w:val="001303DB"/>
    <w:rsid w:val="0013241E"/>
    <w:rsid w:val="0013247B"/>
    <w:rsid w:val="001329DE"/>
    <w:rsid w:val="001332D6"/>
    <w:rsid w:val="00133305"/>
    <w:rsid w:val="001333CF"/>
    <w:rsid w:val="00133409"/>
    <w:rsid w:val="00134D04"/>
    <w:rsid w:val="00135077"/>
    <w:rsid w:val="00136C0F"/>
    <w:rsid w:val="001407F1"/>
    <w:rsid w:val="00140B36"/>
    <w:rsid w:val="00142671"/>
    <w:rsid w:val="00143448"/>
    <w:rsid w:val="00143FC9"/>
    <w:rsid w:val="0015054D"/>
    <w:rsid w:val="00150883"/>
    <w:rsid w:val="001528AC"/>
    <w:rsid w:val="001528DF"/>
    <w:rsid w:val="00153CD1"/>
    <w:rsid w:val="00155166"/>
    <w:rsid w:val="0015583B"/>
    <w:rsid w:val="00156D0D"/>
    <w:rsid w:val="00156F50"/>
    <w:rsid w:val="00157495"/>
    <w:rsid w:val="00157ED5"/>
    <w:rsid w:val="0016246E"/>
    <w:rsid w:val="001638F4"/>
    <w:rsid w:val="0017035C"/>
    <w:rsid w:val="0017219A"/>
    <w:rsid w:val="001722B6"/>
    <w:rsid w:val="001757D3"/>
    <w:rsid w:val="001759EE"/>
    <w:rsid w:val="00175DA9"/>
    <w:rsid w:val="00176D9C"/>
    <w:rsid w:val="00177753"/>
    <w:rsid w:val="00177812"/>
    <w:rsid w:val="00180817"/>
    <w:rsid w:val="00180AD2"/>
    <w:rsid w:val="00183899"/>
    <w:rsid w:val="00183E9A"/>
    <w:rsid w:val="00184CBB"/>
    <w:rsid w:val="001855B8"/>
    <w:rsid w:val="0018676E"/>
    <w:rsid w:val="00187877"/>
    <w:rsid w:val="001913FC"/>
    <w:rsid w:val="00191EED"/>
    <w:rsid w:val="00195A6E"/>
    <w:rsid w:val="00195BE0"/>
    <w:rsid w:val="001960EF"/>
    <w:rsid w:val="00197C5D"/>
    <w:rsid w:val="001A01F2"/>
    <w:rsid w:val="001A021F"/>
    <w:rsid w:val="001A0AD7"/>
    <w:rsid w:val="001A1034"/>
    <w:rsid w:val="001A22C7"/>
    <w:rsid w:val="001A62DD"/>
    <w:rsid w:val="001A658D"/>
    <w:rsid w:val="001B3B94"/>
    <w:rsid w:val="001B3E22"/>
    <w:rsid w:val="001B45F2"/>
    <w:rsid w:val="001B544D"/>
    <w:rsid w:val="001C2D5B"/>
    <w:rsid w:val="001C36FC"/>
    <w:rsid w:val="001C6234"/>
    <w:rsid w:val="001C7F67"/>
    <w:rsid w:val="001D2BFD"/>
    <w:rsid w:val="001D2E56"/>
    <w:rsid w:val="001D35AA"/>
    <w:rsid w:val="001D392C"/>
    <w:rsid w:val="001D3D5E"/>
    <w:rsid w:val="001D465B"/>
    <w:rsid w:val="001D7AB0"/>
    <w:rsid w:val="001D7E1A"/>
    <w:rsid w:val="001E2524"/>
    <w:rsid w:val="001E2624"/>
    <w:rsid w:val="001E5ED7"/>
    <w:rsid w:val="001E6B27"/>
    <w:rsid w:val="001F057C"/>
    <w:rsid w:val="001F14A0"/>
    <w:rsid w:val="001F1D8B"/>
    <w:rsid w:val="001F23DC"/>
    <w:rsid w:val="001F76B0"/>
    <w:rsid w:val="001F7DE9"/>
    <w:rsid w:val="00204333"/>
    <w:rsid w:val="00205589"/>
    <w:rsid w:val="00206454"/>
    <w:rsid w:val="002067B0"/>
    <w:rsid w:val="0020701D"/>
    <w:rsid w:val="00207E0F"/>
    <w:rsid w:val="002103CC"/>
    <w:rsid w:val="00220C58"/>
    <w:rsid w:val="002216CF"/>
    <w:rsid w:val="00225172"/>
    <w:rsid w:val="00225B29"/>
    <w:rsid w:val="00227AFA"/>
    <w:rsid w:val="002320B8"/>
    <w:rsid w:val="00232599"/>
    <w:rsid w:val="00232F6E"/>
    <w:rsid w:val="00234349"/>
    <w:rsid w:val="002356AF"/>
    <w:rsid w:val="00235C6D"/>
    <w:rsid w:val="00237B5F"/>
    <w:rsid w:val="00241BF1"/>
    <w:rsid w:val="00242F65"/>
    <w:rsid w:val="00243959"/>
    <w:rsid w:val="002450A9"/>
    <w:rsid w:val="00247AFA"/>
    <w:rsid w:val="00250825"/>
    <w:rsid w:val="00252660"/>
    <w:rsid w:val="00253E30"/>
    <w:rsid w:val="00254F3E"/>
    <w:rsid w:val="00255EB7"/>
    <w:rsid w:val="00257C1A"/>
    <w:rsid w:val="00260ED0"/>
    <w:rsid w:val="00260F2B"/>
    <w:rsid w:val="002616F4"/>
    <w:rsid w:val="00262FE5"/>
    <w:rsid w:val="00264238"/>
    <w:rsid w:val="00265AD6"/>
    <w:rsid w:val="002662C4"/>
    <w:rsid w:val="00270064"/>
    <w:rsid w:val="002704B0"/>
    <w:rsid w:val="00271CE4"/>
    <w:rsid w:val="002743B2"/>
    <w:rsid w:val="0027654C"/>
    <w:rsid w:val="002806F8"/>
    <w:rsid w:val="00281A09"/>
    <w:rsid w:val="00284661"/>
    <w:rsid w:val="00284FAA"/>
    <w:rsid w:val="00284FB0"/>
    <w:rsid w:val="0028527C"/>
    <w:rsid w:val="00285D25"/>
    <w:rsid w:val="00286511"/>
    <w:rsid w:val="002867F8"/>
    <w:rsid w:val="00292196"/>
    <w:rsid w:val="00293619"/>
    <w:rsid w:val="0029367D"/>
    <w:rsid w:val="0029479C"/>
    <w:rsid w:val="00294D85"/>
    <w:rsid w:val="00295553"/>
    <w:rsid w:val="002960B4"/>
    <w:rsid w:val="00297DE5"/>
    <w:rsid w:val="002A1046"/>
    <w:rsid w:val="002A17C2"/>
    <w:rsid w:val="002A195D"/>
    <w:rsid w:val="002A21D0"/>
    <w:rsid w:val="002A5A8F"/>
    <w:rsid w:val="002A6A18"/>
    <w:rsid w:val="002A6D99"/>
    <w:rsid w:val="002A7669"/>
    <w:rsid w:val="002A7DDC"/>
    <w:rsid w:val="002A7F44"/>
    <w:rsid w:val="002B017A"/>
    <w:rsid w:val="002B1927"/>
    <w:rsid w:val="002B35F0"/>
    <w:rsid w:val="002B3A68"/>
    <w:rsid w:val="002B405F"/>
    <w:rsid w:val="002B5182"/>
    <w:rsid w:val="002B5FC3"/>
    <w:rsid w:val="002B6255"/>
    <w:rsid w:val="002C16B3"/>
    <w:rsid w:val="002C23D2"/>
    <w:rsid w:val="002C3D5A"/>
    <w:rsid w:val="002D1F29"/>
    <w:rsid w:val="002D3385"/>
    <w:rsid w:val="002D3939"/>
    <w:rsid w:val="002D3A38"/>
    <w:rsid w:val="002D537A"/>
    <w:rsid w:val="002D5CF9"/>
    <w:rsid w:val="002D66D4"/>
    <w:rsid w:val="002E1316"/>
    <w:rsid w:val="002E1438"/>
    <w:rsid w:val="002E2586"/>
    <w:rsid w:val="002E2F0D"/>
    <w:rsid w:val="002E3087"/>
    <w:rsid w:val="002E3495"/>
    <w:rsid w:val="002E505B"/>
    <w:rsid w:val="002E5441"/>
    <w:rsid w:val="002E5860"/>
    <w:rsid w:val="002F40DE"/>
    <w:rsid w:val="002F53CB"/>
    <w:rsid w:val="002F547D"/>
    <w:rsid w:val="002F64CB"/>
    <w:rsid w:val="002F706F"/>
    <w:rsid w:val="002F738D"/>
    <w:rsid w:val="002F7E5C"/>
    <w:rsid w:val="0030105F"/>
    <w:rsid w:val="003024E4"/>
    <w:rsid w:val="00303274"/>
    <w:rsid w:val="003071A8"/>
    <w:rsid w:val="00307F6E"/>
    <w:rsid w:val="00310C76"/>
    <w:rsid w:val="00315762"/>
    <w:rsid w:val="0031657A"/>
    <w:rsid w:val="003166F0"/>
    <w:rsid w:val="00316FB0"/>
    <w:rsid w:val="003200FA"/>
    <w:rsid w:val="00321AFD"/>
    <w:rsid w:val="00322D91"/>
    <w:rsid w:val="0032334F"/>
    <w:rsid w:val="003234BE"/>
    <w:rsid w:val="00323968"/>
    <w:rsid w:val="00324121"/>
    <w:rsid w:val="00325916"/>
    <w:rsid w:val="00326DC3"/>
    <w:rsid w:val="00327457"/>
    <w:rsid w:val="00332D18"/>
    <w:rsid w:val="003330C6"/>
    <w:rsid w:val="00333403"/>
    <w:rsid w:val="00334B9C"/>
    <w:rsid w:val="00336934"/>
    <w:rsid w:val="00341421"/>
    <w:rsid w:val="0034177C"/>
    <w:rsid w:val="00342714"/>
    <w:rsid w:val="003444FB"/>
    <w:rsid w:val="003452AE"/>
    <w:rsid w:val="0034606B"/>
    <w:rsid w:val="00346D74"/>
    <w:rsid w:val="003504AF"/>
    <w:rsid w:val="003504D2"/>
    <w:rsid w:val="0035077C"/>
    <w:rsid w:val="003523C3"/>
    <w:rsid w:val="00352EE6"/>
    <w:rsid w:val="0035444A"/>
    <w:rsid w:val="00355E19"/>
    <w:rsid w:val="00356653"/>
    <w:rsid w:val="0035702F"/>
    <w:rsid w:val="003573DF"/>
    <w:rsid w:val="00360734"/>
    <w:rsid w:val="00360D89"/>
    <w:rsid w:val="00361829"/>
    <w:rsid w:val="003632B4"/>
    <w:rsid w:val="00365237"/>
    <w:rsid w:val="00365FAB"/>
    <w:rsid w:val="0037032B"/>
    <w:rsid w:val="00377B62"/>
    <w:rsid w:val="00384142"/>
    <w:rsid w:val="0038473E"/>
    <w:rsid w:val="00385B73"/>
    <w:rsid w:val="00386E04"/>
    <w:rsid w:val="00390BF7"/>
    <w:rsid w:val="00391915"/>
    <w:rsid w:val="00391CE5"/>
    <w:rsid w:val="0039246C"/>
    <w:rsid w:val="0039423F"/>
    <w:rsid w:val="00395208"/>
    <w:rsid w:val="00397290"/>
    <w:rsid w:val="003A3483"/>
    <w:rsid w:val="003A4A26"/>
    <w:rsid w:val="003A4D3A"/>
    <w:rsid w:val="003A554C"/>
    <w:rsid w:val="003A7CB5"/>
    <w:rsid w:val="003B101B"/>
    <w:rsid w:val="003B13F1"/>
    <w:rsid w:val="003B30D4"/>
    <w:rsid w:val="003B36FE"/>
    <w:rsid w:val="003B3A19"/>
    <w:rsid w:val="003B649A"/>
    <w:rsid w:val="003C0E22"/>
    <w:rsid w:val="003C17C7"/>
    <w:rsid w:val="003C27EE"/>
    <w:rsid w:val="003C2FF0"/>
    <w:rsid w:val="003C3DE4"/>
    <w:rsid w:val="003C41E0"/>
    <w:rsid w:val="003C503B"/>
    <w:rsid w:val="003C6F44"/>
    <w:rsid w:val="003D021D"/>
    <w:rsid w:val="003D259F"/>
    <w:rsid w:val="003D2670"/>
    <w:rsid w:val="003D3C82"/>
    <w:rsid w:val="003D3DD9"/>
    <w:rsid w:val="003D4E85"/>
    <w:rsid w:val="003D7B98"/>
    <w:rsid w:val="003E07CD"/>
    <w:rsid w:val="003E10A1"/>
    <w:rsid w:val="003E16E4"/>
    <w:rsid w:val="003E1BF1"/>
    <w:rsid w:val="003E2547"/>
    <w:rsid w:val="003E45BE"/>
    <w:rsid w:val="003E50B3"/>
    <w:rsid w:val="003F1EDD"/>
    <w:rsid w:val="003F1FA5"/>
    <w:rsid w:val="003F266B"/>
    <w:rsid w:val="003F33C7"/>
    <w:rsid w:val="003F6D05"/>
    <w:rsid w:val="0040021E"/>
    <w:rsid w:val="00401199"/>
    <w:rsid w:val="0040316C"/>
    <w:rsid w:val="00403BAA"/>
    <w:rsid w:val="0040482D"/>
    <w:rsid w:val="00405394"/>
    <w:rsid w:val="00405BB0"/>
    <w:rsid w:val="004066A9"/>
    <w:rsid w:val="00407897"/>
    <w:rsid w:val="0041103E"/>
    <w:rsid w:val="00411ECF"/>
    <w:rsid w:val="004124EC"/>
    <w:rsid w:val="00413527"/>
    <w:rsid w:val="0041366A"/>
    <w:rsid w:val="00413762"/>
    <w:rsid w:val="004200D9"/>
    <w:rsid w:val="00422B46"/>
    <w:rsid w:val="00423F3A"/>
    <w:rsid w:val="004242CE"/>
    <w:rsid w:val="004257DC"/>
    <w:rsid w:val="00427C26"/>
    <w:rsid w:val="00430F45"/>
    <w:rsid w:val="00434124"/>
    <w:rsid w:val="00434755"/>
    <w:rsid w:val="00434A00"/>
    <w:rsid w:val="00435880"/>
    <w:rsid w:val="00436273"/>
    <w:rsid w:val="004377B2"/>
    <w:rsid w:val="00440526"/>
    <w:rsid w:val="004406F7"/>
    <w:rsid w:val="00442B89"/>
    <w:rsid w:val="0044686B"/>
    <w:rsid w:val="00447137"/>
    <w:rsid w:val="00447904"/>
    <w:rsid w:val="00447AED"/>
    <w:rsid w:val="00450CC0"/>
    <w:rsid w:val="004529D5"/>
    <w:rsid w:val="004533F0"/>
    <w:rsid w:val="0045593F"/>
    <w:rsid w:val="00460548"/>
    <w:rsid w:val="00461E50"/>
    <w:rsid w:val="00464A6D"/>
    <w:rsid w:val="004655A0"/>
    <w:rsid w:val="00471CC1"/>
    <w:rsid w:val="004748F8"/>
    <w:rsid w:val="00474C38"/>
    <w:rsid w:val="00475D1C"/>
    <w:rsid w:val="00476221"/>
    <w:rsid w:val="00476D3B"/>
    <w:rsid w:val="00476EB3"/>
    <w:rsid w:val="004817B7"/>
    <w:rsid w:val="0048233D"/>
    <w:rsid w:val="004842CB"/>
    <w:rsid w:val="0048481D"/>
    <w:rsid w:val="004851C2"/>
    <w:rsid w:val="00485370"/>
    <w:rsid w:val="00486926"/>
    <w:rsid w:val="00487B93"/>
    <w:rsid w:val="004928E8"/>
    <w:rsid w:val="00492BFC"/>
    <w:rsid w:val="004930EA"/>
    <w:rsid w:val="0049376F"/>
    <w:rsid w:val="00494B0D"/>
    <w:rsid w:val="00496837"/>
    <w:rsid w:val="00496EC9"/>
    <w:rsid w:val="004A1AF0"/>
    <w:rsid w:val="004A56BF"/>
    <w:rsid w:val="004A63CA"/>
    <w:rsid w:val="004B1A69"/>
    <w:rsid w:val="004B244A"/>
    <w:rsid w:val="004B2D1C"/>
    <w:rsid w:val="004B32FD"/>
    <w:rsid w:val="004B633C"/>
    <w:rsid w:val="004B638A"/>
    <w:rsid w:val="004B64CB"/>
    <w:rsid w:val="004B729B"/>
    <w:rsid w:val="004B747D"/>
    <w:rsid w:val="004C3140"/>
    <w:rsid w:val="004C3C0E"/>
    <w:rsid w:val="004C426B"/>
    <w:rsid w:val="004C4891"/>
    <w:rsid w:val="004C4E59"/>
    <w:rsid w:val="004C4F8A"/>
    <w:rsid w:val="004C50F8"/>
    <w:rsid w:val="004C5EDA"/>
    <w:rsid w:val="004C75EE"/>
    <w:rsid w:val="004D0A7C"/>
    <w:rsid w:val="004D138E"/>
    <w:rsid w:val="004D1934"/>
    <w:rsid w:val="004D1FB5"/>
    <w:rsid w:val="004D31A9"/>
    <w:rsid w:val="004D4F03"/>
    <w:rsid w:val="004D4F54"/>
    <w:rsid w:val="004D5A18"/>
    <w:rsid w:val="004E1115"/>
    <w:rsid w:val="004E250E"/>
    <w:rsid w:val="004E39F6"/>
    <w:rsid w:val="004E403E"/>
    <w:rsid w:val="004E4993"/>
    <w:rsid w:val="004F0FCE"/>
    <w:rsid w:val="004F34D1"/>
    <w:rsid w:val="004F37A9"/>
    <w:rsid w:val="004F3CCF"/>
    <w:rsid w:val="004F49D1"/>
    <w:rsid w:val="00501451"/>
    <w:rsid w:val="00501CC7"/>
    <w:rsid w:val="005042FC"/>
    <w:rsid w:val="00505441"/>
    <w:rsid w:val="00506A61"/>
    <w:rsid w:val="00506E3B"/>
    <w:rsid w:val="00510E74"/>
    <w:rsid w:val="005119E8"/>
    <w:rsid w:val="005139AE"/>
    <w:rsid w:val="00513CC7"/>
    <w:rsid w:val="00513CE2"/>
    <w:rsid w:val="0051414F"/>
    <w:rsid w:val="00514798"/>
    <w:rsid w:val="00514839"/>
    <w:rsid w:val="00517926"/>
    <w:rsid w:val="00517965"/>
    <w:rsid w:val="00520F48"/>
    <w:rsid w:val="00523084"/>
    <w:rsid w:val="005230F2"/>
    <w:rsid w:val="00523803"/>
    <w:rsid w:val="00524A90"/>
    <w:rsid w:val="005318EB"/>
    <w:rsid w:val="00532998"/>
    <w:rsid w:val="00533ED4"/>
    <w:rsid w:val="00534825"/>
    <w:rsid w:val="005367A4"/>
    <w:rsid w:val="00536D49"/>
    <w:rsid w:val="00541199"/>
    <w:rsid w:val="00542E98"/>
    <w:rsid w:val="005448DB"/>
    <w:rsid w:val="00545BE6"/>
    <w:rsid w:val="00550603"/>
    <w:rsid w:val="0055375E"/>
    <w:rsid w:val="005571F8"/>
    <w:rsid w:val="005617E4"/>
    <w:rsid w:val="0056309E"/>
    <w:rsid w:val="005635D7"/>
    <w:rsid w:val="005658CF"/>
    <w:rsid w:val="00566ED5"/>
    <w:rsid w:val="00567C90"/>
    <w:rsid w:val="0057118B"/>
    <w:rsid w:val="0057477D"/>
    <w:rsid w:val="00575DD7"/>
    <w:rsid w:val="005774E1"/>
    <w:rsid w:val="00580A77"/>
    <w:rsid w:val="00581C70"/>
    <w:rsid w:val="005833C1"/>
    <w:rsid w:val="00583CF6"/>
    <w:rsid w:val="0058442B"/>
    <w:rsid w:val="00587DC5"/>
    <w:rsid w:val="00587E22"/>
    <w:rsid w:val="00590ED5"/>
    <w:rsid w:val="00591D75"/>
    <w:rsid w:val="00592279"/>
    <w:rsid w:val="00594499"/>
    <w:rsid w:val="00594B72"/>
    <w:rsid w:val="00594C90"/>
    <w:rsid w:val="00595C49"/>
    <w:rsid w:val="005A3BBE"/>
    <w:rsid w:val="005A3EFB"/>
    <w:rsid w:val="005A3F41"/>
    <w:rsid w:val="005A643C"/>
    <w:rsid w:val="005B03E8"/>
    <w:rsid w:val="005B1346"/>
    <w:rsid w:val="005B1E42"/>
    <w:rsid w:val="005B3E89"/>
    <w:rsid w:val="005B51E8"/>
    <w:rsid w:val="005B5703"/>
    <w:rsid w:val="005B5B9A"/>
    <w:rsid w:val="005B7029"/>
    <w:rsid w:val="005C02F8"/>
    <w:rsid w:val="005C0891"/>
    <w:rsid w:val="005C149D"/>
    <w:rsid w:val="005C1AAD"/>
    <w:rsid w:val="005C4A9E"/>
    <w:rsid w:val="005C61AC"/>
    <w:rsid w:val="005C6C58"/>
    <w:rsid w:val="005C6F02"/>
    <w:rsid w:val="005C7097"/>
    <w:rsid w:val="005C7D00"/>
    <w:rsid w:val="005D2969"/>
    <w:rsid w:val="005D3A2A"/>
    <w:rsid w:val="005D3C57"/>
    <w:rsid w:val="005D40FD"/>
    <w:rsid w:val="005D4AFF"/>
    <w:rsid w:val="005D790D"/>
    <w:rsid w:val="005E2421"/>
    <w:rsid w:val="005E599B"/>
    <w:rsid w:val="005E7144"/>
    <w:rsid w:val="005F15DC"/>
    <w:rsid w:val="005F1F44"/>
    <w:rsid w:val="005F2043"/>
    <w:rsid w:val="005F375D"/>
    <w:rsid w:val="005F45B8"/>
    <w:rsid w:val="005F5DAD"/>
    <w:rsid w:val="005F7C38"/>
    <w:rsid w:val="005F7C9F"/>
    <w:rsid w:val="006009D9"/>
    <w:rsid w:val="00601913"/>
    <w:rsid w:val="0060423B"/>
    <w:rsid w:val="006045D5"/>
    <w:rsid w:val="006047C9"/>
    <w:rsid w:val="006065AB"/>
    <w:rsid w:val="00606A16"/>
    <w:rsid w:val="00606A29"/>
    <w:rsid w:val="00606F74"/>
    <w:rsid w:val="00612B03"/>
    <w:rsid w:val="006153DF"/>
    <w:rsid w:val="006162ED"/>
    <w:rsid w:val="00616391"/>
    <w:rsid w:val="00621A54"/>
    <w:rsid w:val="00622C6E"/>
    <w:rsid w:val="0062365D"/>
    <w:rsid w:val="0062576B"/>
    <w:rsid w:val="0063095F"/>
    <w:rsid w:val="00631199"/>
    <w:rsid w:val="00631D37"/>
    <w:rsid w:val="00635023"/>
    <w:rsid w:val="006361B5"/>
    <w:rsid w:val="00636B5F"/>
    <w:rsid w:val="00636E17"/>
    <w:rsid w:val="00640CC4"/>
    <w:rsid w:val="00640E9B"/>
    <w:rsid w:val="00644F71"/>
    <w:rsid w:val="00645DCA"/>
    <w:rsid w:val="00646247"/>
    <w:rsid w:val="00652857"/>
    <w:rsid w:val="00653379"/>
    <w:rsid w:val="00653A7E"/>
    <w:rsid w:val="00653C5C"/>
    <w:rsid w:val="00654DF5"/>
    <w:rsid w:val="006630EE"/>
    <w:rsid w:val="006634CA"/>
    <w:rsid w:val="00664588"/>
    <w:rsid w:val="00664F9E"/>
    <w:rsid w:val="006657CB"/>
    <w:rsid w:val="0066624B"/>
    <w:rsid w:val="006663C7"/>
    <w:rsid w:val="006723A2"/>
    <w:rsid w:val="00676705"/>
    <w:rsid w:val="006826B5"/>
    <w:rsid w:val="00684E63"/>
    <w:rsid w:val="0068649B"/>
    <w:rsid w:val="00686C63"/>
    <w:rsid w:val="006876B4"/>
    <w:rsid w:val="00690540"/>
    <w:rsid w:val="00692DB1"/>
    <w:rsid w:val="006944EE"/>
    <w:rsid w:val="006958E5"/>
    <w:rsid w:val="006A249B"/>
    <w:rsid w:val="006A2C97"/>
    <w:rsid w:val="006A7949"/>
    <w:rsid w:val="006A7B02"/>
    <w:rsid w:val="006A7B2C"/>
    <w:rsid w:val="006A7B43"/>
    <w:rsid w:val="006A7DE5"/>
    <w:rsid w:val="006B2549"/>
    <w:rsid w:val="006B321A"/>
    <w:rsid w:val="006B3322"/>
    <w:rsid w:val="006B3E46"/>
    <w:rsid w:val="006B51DA"/>
    <w:rsid w:val="006B52AE"/>
    <w:rsid w:val="006C13E4"/>
    <w:rsid w:val="006C1F7A"/>
    <w:rsid w:val="006C3EBF"/>
    <w:rsid w:val="006C40E7"/>
    <w:rsid w:val="006C41D9"/>
    <w:rsid w:val="006C45CE"/>
    <w:rsid w:val="006C67CF"/>
    <w:rsid w:val="006D00DE"/>
    <w:rsid w:val="006D06A4"/>
    <w:rsid w:val="006D1AF9"/>
    <w:rsid w:val="006D2ACD"/>
    <w:rsid w:val="006D4001"/>
    <w:rsid w:val="006D4B33"/>
    <w:rsid w:val="006D6A48"/>
    <w:rsid w:val="006D6BA9"/>
    <w:rsid w:val="006D6C14"/>
    <w:rsid w:val="006D7011"/>
    <w:rsid w:val="006E47C4"/>
    <w:rsid w:val="006E4A65"/>
    <w:rsid w:val="006E4CB9"/>
    <w:rsid w:val="006E4DA7"/>
    <w:rsid w:val="006E5904"/>
    <w:rsid w:val="006E637B"/>
    <w:rsid w:val="006E7E83"/>
    <w:rsid w:val="006F27A4"/>
    <w:rsid w:val="006F2963"/>
    <w:rsid w:val="006F4C48"/>
    <w:rsid w:val="006F4D30"/>
    <w:rsid w:val="006F6FB9"/>
    <w:rsid w:val="00703165"/>
    <w:rsid w:val="007042E0"/>
    <w:rsid w:val="007045CB"/>
    <w:rsid w:val="00706DF5"/>
    <w:rsid w:val="00707CF8"/>
    <w:rsid w:val="0071082C"/>
    <w:rsid w:val="00712BA7"/>
    <w:rsid w:val="00712BFD"/>
    <w:rsid w:val="0071320B"/>
    <w:rsid w:val="00715298"/>
    <w:rsid w:val="00715E0E"/>
    <w:rsid w:val="00717744"/>
    <w:rsid w:val="007225DF"/>
    <w:rsid w:val="007254DD"/>
    <w:rsid w:val="00726EC1"/>
    <w:rsid w:val="007309D0"/>
    <w:rsid w:val="0073303B"/>
    <w:rsid w:val="007338A0"/>
    <w:rsid w:val="00735EFF"/>
    <w:rsid w:val="0073692F"/>
    <w:rsid w:val="00736A2E"/>
    <w:rsid w:val="007401A8"/>
    <w:rsid w:val="007444DE"/>
    <w:rsid w:val="007450EB"/>
    <w:rsid w:val="0074522A"/>
    <w:rsid w:val="00745AF1"/>
    <w:rsid w:val="007522F8"/>
    <w:rsid w:val="007523AC"/>
    <w:rsid w:val="007525AA"/>
    <w:rsid w:val="00752C33"/>
    <w:rsid w:val="00752F5D"/>
    <w:rsid w:val="00754577"/>
    <w:rsid w:val="0076161F"/>
    <w:rsid w:val="007637B5"/>
    <w:rsid w:val="00764113"/>
    <w:rsid w:val="00765C2E"/>
    <w:rsid w:val="007665C0"/>
    <w:rsid w:val="0076732E"/>
    <w:rsid w:val="00770FF1"/>
    <w:rsid w:val="00771F95"/>
    <w:rsid w:val="007730CB"/>
    <w:rsid w:val="007738BF"/>
    <w:rsid w:val="00774DD7"/>
    <w:rsid w:val="00775AA6"/>
    <w:rsid w:val="00776589"/>
    <w:rsid w:val="00777231"/>
    <w:rsid w:val="0077742A"/>
    <w:rsid w:val="007806D3"/>
    <w:rsid w:val="0078219A"/>
    <w:rsid w:val="007821EC"/>
    <w:rsid w:val="00783DC1"/>
    <w:rsid w:val="007841A5"/>
    <w:rsid w:val="00784620"/>
    <w:rsid w:val="00785C73"/>
    <w:rsid w:val="0078688D"/>
    <w:rsid w:val="00786C45"/>
    <w:rsid w:val="00787326"/>
    <w:rsid w:val="00787E41"/>
    <w:rsid w:val="00792A72"/>
    <w:rsid w:val="00793B30"/>
    <w:rsid w:val="007946CA"/>
    <w:rsid w:val="0079488E"/>
    <w:rsid w:val="007954C7"/>
    <w:rsid w:val="0079618A"/>
    <w:rsid w:val="007969F8"/>
    <w:rsid w:val="00797CB3"/>
    <w:rsid w:val="007A13BD"/>
    <w:rsid w:val="007A2914"/>
    <w:rsid w:val="007A2CF6"/>
    <w:rsid w:val="007A2EF0"/>
    <w:rsid w:val="007A31FB"/>
    <w:rsid w:val="007A3D53"/>
    <w:rsid w:val="007A7E10"/>
    <w:rsid w:val="007B0488"/>
    <w:rsid w:val="007B1564"/>
    <w:rsid w:val="007B20AC"/>
    <w:rsid w:val="007B359B"/>
    <w:rsid w:val="007B5B87"/>
    <w:rsid w:val="007B6788"/>
    <w:rsid w:val="007C3806"/>
    <w:rsid w:val="007C7503"/>
    <w:rsid w:val="007D07B1"/>
    <w:rsid w:val="007D0E77"/>
    <w:rsid w:val="007D2213"/>
    <w:rsid w:val="007D238A"/>
    <w:rsid w:val="007D595B"/>
    <w:rsid w:val="007D65A3"/>
    <w:rsid w:val="007D78C8"/>
    <w:rsid w:val="007E0934"/>
    <w:rsid w:val="007E364E"/>
    <w:rsid w:val="007E4AAA"/>
    <w:rsid w:val="007E5CCA"/>
    <w:rsid w:val="007E6298"/>
    <w:rsid w:val="007F0260"/>
    <w:rsid w:val="007F0265"/>
    <w:rsid w:val="007F3BF0"/>
    <w:rsid w:val="007F40E6"/>
    <w:rsid w:val="007F4448"/>
    <w:rsid w:val="007F6A89"/>
    <w:rsid w:val="007F707D"/>
    <w:rsid w:val="007F734C"/>
    <w:rsid w:val="008001AA"/>
    <w:rsid w:val="008006BD"/>
    <w:rsid w:val="008025D5"/>
    <w:rsid w:val="00803C41"/>
    <w:rsid w:val="00806297"/>
    <w:rsid w:val="0080639C"/>
    <w:rsid w:val="008105F2"/>
    <w:rsid w:val="00810A32"/>
    <w:rsid w:val="00811263"/>
    <w:rsid w:val="008143AA"/>
    <w:rsid w:val="0081596E"/>
    <w:rsid w:val="00816405"/>
    <w:rsid w:val="00820074"/>
    <w:rsid w:val="00820479"/>
    <w:rsid w:val="00821A3A"/>
    <w:rsid w:val="00830B2E"/>
    <w:rsid w:val="00832880"/>
    <w:rsid w:val="00832A31"/>
    <w:rsid w:val="00832F44"/>
    <w:rsid w:val="00834077"/>
    <w:rsid w:val="00834182"/>
    <w:rsid w:val="00834E0F"/>
    <w:rsid w:val="00836EB8"/>
    <w:rsid w:val="008370A7"/>
    <w:rsid w:val="0083735E"/>
    <w:rsid w:val="00837DA8"/>
    <w:rsid w:val="00842712"/>
    <w:rsid w:val="008476EE"/>
    <w:rsid w:val="00850738"/>
    <w:rsid w:val="00852452"/>
    <w:rsid w:val="0085262E"/>
    <w:rsid w:val="00855D25"/>
    <w:rsid w:val="00862D7A"/>
    <w:rsid w:val="008638A6"/>
    <w:rsid w:val="008672DA"/>
    <w:rsid w:val="0086754C"/>
    <w:rsid w:val="00870A01"/>
    <w:rsid w:val="008725B3"/>
    <w:rsid w:val="008741D7"/>
    <w:rsid w:val="00877C9D"/>
    <w:rsid w:val="00877E44"/>
    <w:rsid w:val="00880579"/>
    <w:rsid w:val="00880DDF"/>
    <w:rsid w:val="00883E7F"/>
    <w:rsid w:val="00894FE3"/>
    <w:rsid w:val="00897A57"/>
    <w:rsid w:val="008A17E4"/>
    <w:rsid w:val="008A2BF7"/>
    <w:rsid w:val="008A6B56"/>
    <w:rsid w:val="008B2E51"/>
    <w:rsid w:val="008B335B"/>
    <w:rsid w:val="008B3CC4"/>
    <w:rsid w:val="008B5D5A"/>
    <w:rsid w:val="008C0D74"/>
    <w:rsid w:val="008C1D32"/>
    <w:rsid w:val="008C1F6A"/>
    <w:rsid w:val="008C2408"/>
    <w:rsid w:val="008C2FFD"/>
    <w:rsid w:val="008C4829"/>
    <w:rsid w:val="008C48D6"/>
    <w:rsid w:val="008C6355"/>
    <w:rsid w:val="008C7AAD"/>
    <w:rsid w:val="008D11BD"/>
    <w:rsid w:val="008D15C7"/>
    <w:rsid w:val="008D21DF"/>
    <w:rsid w:val="008D22A5"/>
    <w:rsid w:val="008D27F5"/>
    <w:rsid w:val="008D41A8"/>
    <w:rsid w:val="008D515B"/>
    <w:rsid w:val="008D67FA"/>
    <w:rsid w:val="008E27AF"/>
    <w:rsid w:val="008E4831"/>
    <w:rsid w:val="008E4956"/>
    <w:rsid w:val="008E4F54"/>
    <w:rsid w:val="008E63D7"/>
    <w:rsid w:val="008E6587"/>
    <w:rsid w:val="008E6A51"/>
    <w:rsid w:val="008E755C"/>
    <w:rsid w:val="008E76BD"/>
    <w:rsid w:val="008F1B7F"/>
    <w:rsid w:val="008F280B"/>
    <w:rsid w:val="008F4B8C"/>
    <w:rsid w:val="008F4FD3"/>
    <w:rsid w:val="008F5D4E"/>
    <w:rsid w:val="009002DE"/>
    <w:rsid w:val="00900BEA"/>
    <w:rsid w:val="009015C7"/>
    <w:rsid w:val="0090339A"/>
    <w:rsid w:val="0090375D"/>
    <w:rsid w:val="00904525"/>
    <w:rsid w:val="00906B04"/>
    <w:rsid w:val="00906B6D"/>
    <w:rsid w:val="00907C01"/>
    <w:rsid w:val="00911417"/>
    <w:rsid w:val="00912103"/>
    <w:rsid w:val="009128AD"/>
    <w:rsid w:val="00912B92"/>
    <w:rsid w:val="00913077"/>
    <w:rsid w:val="00913317"/>
    <w:rsid w:val="00913736"/>
    <w:rsid w:val="009141FA"/>
    <w:rsid w:val="009161CD"/>
    <w:rsid w:val="009162C9"/>
    <w:rsid w:val="00916499"/>
    <w:rsid w:val="00920784"/>
    <w:rsid w:val="00920BFE"/>
    <w:rsid w:val="00921F49"/>
    <w:rsid w:val="00922D2C"/>
    <w:rsid w:val="009255D3"/>
    <w:rsid w:val="00926856"/>
    <w:rsid w:val="00927118"/>
    <w:rsid w:val="00930A78"/>
    <w:rsid w:val="00934398"/>
    <w:rsid w:val="00935604"/>
    <w:rsid w:val="00935706"/>
    <w:rsid w:val="00936B65"/>
    <w:rsid w:val="00937C8E"/>
    <w:rsid w:val="00941B0C"/>
    <w:rsid w:val="00941ECD"/>
    <w:rsid w:val="00942D92"/>
    <w:rsid w:val="0094560E"/>
    <w:rsid w:val="009463C8"/>
    <w:rsid w:val="0094646D"/>
    <w:rsid w:val="009467CE"/>
    <w:rsid w:val="0095027A"/>
    <w:rsid w:val="0095040E"/>
    <w:rsid w:val="00951117"/>
    <w:rsid w:val="00953189"/>
    <w:rsid w:val="00953A81"/>
    <w:rsid w:val="00956EB0"/>
    <w:rsid w:val="00957FED"/>
    <w:rsid w:val="00960E16"/>
    <w:rsid w:val="00961E0E"/>
    <w:rsid w:val="00962F3F"/>
    <w:rsid w:val="00967326"/>
    <w:rsid w:val="00967957"/>
    <w:rsid w:val="00967ADF"/>
    <w:rsid w:val="00967EAA"/>
    <w:rsid w:val="009703B0"/>
    <w:rsid w:val="009707D1"/>
    <w:rsid w:val="00972808"/>
    <w:rsid w:val="00972A65"/>
    <w:rsid w:val="0097316C"/>
    <w:rsid w:val="00974290"/>
    <w:rsid w:val="00974F97"/>
    <w:rsid w:val="0097633A"/>
    <w:rsid w:val="00977AF4"/>
    <w:rsid w:val="0098060D"/>
    <w:rsid w:val="00982769"/>
    <w:rsid w:val="00983076"/>
    <w:rsid w:val="00984609"/>
    <w:rsid w:val="009853A5"/>
    <w:rsid w:val="00985D4E"/>
    <w:rsid w:val="00985F49"/>
    <w:rsid w:val="009927F5"/>
    <w:rsid w:val="0099576B"/>
    <w:rsid w:val="00996A35"/>
    <w:rsid w:val="009A0C36"/>
    <w:rsid w:val="009A352A"/>
    <w:rsid w:val="009A396F"/>
    <w:rsid w:val="009A3CE6"/>
    <w:rsid w:val="009A52BD"/>
    <w:rsid w:val="009A5BA2"/>
    <w:rsid w:val="009A5FEB"/>
    <w:rsid w:val="009A628C"/>
    <w:rsid w:val="009A7669"/>
    <w:rsid w:val="009A7C7A"/>
    <w:rsid w:val="009B005E"/>
    <w:rsid w:val="009B025C"/>
    <w:rsid w:val="009B0C6E"/>
    <w:rsid w:val="009B2584"/>
    <w:rsid w:val="009B34DE"/>
    <w:rsid w:val="009B4092"/>
    <w:rsid w:val="009B4D40"/>
    <w:rsid w:val="009B72F7"/>
    <w:rsid w:val="009C1249"/>
    <w:rsid w:val="009C1F53"/>
    <w:rsid w:val="009C2575"/>
    <w:rsid w:val="009C3AD0"/>
    <w:rsid w:val="009C609E"/>
    <w:rsid w:val="009C6726"/>
    <w:rsid w:val="009D2038"/>
    <w:rsid w:val="009D6A73"/>
    <w:rsid w:val="009D6FD1"/>
    <w:rsid w:val="009D7784"/>
    <w:rsid w:val="009E5FD1"/>
    <w:rsid w:val="009E7F9C"/>
    <w:rsid w:val="009F031C"/>
    <w:rsid w:val="009F0425"/>
    <w:rsid w:val="009F057D"/>
    <w:rsid w:val="009F2895"/>
    <w:rsid w:val="009F6B99"/>
    <w:rsid w:val="009F6E74"/>
    <w:rsid w:val="009F6F3D"/>
    <w:rsid w:val="009F7755"/>
    <w:rsid w:val="00A009D2"/>
    <w:rsid w:val="00A016BD"/>
    <w:rsid w:val="00A03023"/>
    <w:rsid w:val="00A0359D"/>
    <w:rsid w:val="00A03D09"/>
    <w:rsid w:val="00A048D1"/>
    <w:rsid w:val="00A05C5F"/>
    <w:rsid w:val="00A07085"/>
    <w:rsid w:val="00A10BB9"/>
    <w:rsid w:val="00A10FC8"/>
    <w:rsid w:val="00A11184"/>
    <w:rsid w:val="00A120AC"/>
    <w:rsid w:val="00A12921"/>
    <w:rsid w:val="00A14C98"/>
    <w:rsid w:val="00A166F3"/>
    <w:rsid w:val="00A16B8D"/>
    <w:rsid w:val="00A20C65"/>
    <w:rsid w:val="00A23798"/>
    <w:rsid w:val="00A246C4"/>
    <w:rsid w:val="00A265C1"/>
    <w:rsid w:val="00A26794"/>
    <w:rsid w:val="00A275BF"/>
    <w:rsid w:val="00A27E70"/>
    <w:rsid w:val="00A34C39"/>
    <w:rsid w:val="00A36C5A"/>
    <w:rsid w:val="00A4167D"/>
    <w:rsid w:val="00A418DE"/>
    <w:rsid w:val="00A4308A"/>
    <w:rsid w:val="00A458F1"/>
    <w:rsid w:val="00A46BB2"/>
    <w:rsid w:val="00A46E8B"/>
    <w:rsid w:val="00A47097"/>
    <w:rsid w:val="00A51809"/>
    <w:rsid w:val="00A522D0"/>
    <w:rsid w:val="00A528F9"/>
    <w:rsid w:val="00A543CB"/>
    <w:rsid w:val="00A55AC4"/>
    <w:rsid w:val="00A57AAE"/>
    <w:rsid w:val="00A57BA2"/>
    <w:rsid w:val="00A60006"/>
    <w:rsid w:val="00A620ED"/>
    <w:rsid w:val="00A625D4"/>
    <w:rsid w:val="00A63C1B"/>
    <w:rsid w:val="00A6415C"/>
    <w:rsid w:val="00A648C2"/>
    <w:rsid w:val="00A64A95"/>
    <w:rsid w:val="00A65658"/>
    <w:rsid w:val="00A656D1"/>
    <w:rsid w:val="00A6694F"/>
    <w:rsid w:val="00A66F9B"/>
    <w:rsid w:val="00A70191"/>
    <w:rsid w:val="00A72BAF"/>
    <w:rsid w:val="00A7348B"/>
    <w:rsid w:val="00A73773"/>
    <w:rsid w:val="00A828B3"/>
    <w:rsid w:val="00A83B1B"/>
    <w:rsid w:val="00A90BE0"/>
    <w:rsid w:val="00A917B6"/>
    <w:rsid w:val="00A93213"/>
    <w:rsid w:val="00A944AE"/>
    <w:rsid w:val="00A94830"/>
    <w:rsid w:val="00A951A1"/>
    <w:rsid w:val="00A95355"/>
    <w:rsid w:val="00A95B48"/>
    <w:rsid w:val="00A96E50"/>
    <w:rsid w:val="00A97A26"/>
    <w:rsid w:val="00AA02E9"/>
    <w:rsid w:val="00AA0574"/>
    <w:rsid w:val="00AA311F"/>
    <w:rsid w:val="00AA5499"/>
    <w:rsid w:val="00AA68DB"/>
    <w:rsid w:val="00AA76AD"/>
    <w:rsid w:val="00AB14D4"/>
    <w:rsid w:val="00AB14EC"/>
    <w:rsid w:val="00AB2B46"/>
    <w:rsid w:val="00AB39FD"/>
    <w:rsid w:val="00AB51FC"/>
    <w:rsid w:val="00AB7BB2"/>
    <w:rsid w:val="00AC01E2"/>
    <w:rsid w:val="00AC10E0"/>
    <w:rsid w:val="00AC3B76"/>
    <w:rsid w:val="00AC4233"/>
    <w:rsid w:val="00AC5BE2"/>
    <w:rsid w:val="00AD14D2"/>
    <w:rsid w:val="00AD2446"/>
    <w:rsid w:val="00AD4C40"/>
    <w:rsid w:val="00AD4CD0"/>
    <w:rsid w:val="00AD6085"/>
    <w:rsid w:val="00AD624B"/>
    <w:rsid w:val="00AD6511"/>
    <w:rsid w:val="00AD6F2A"/>
    <w:rsid w:val="00AD734A"/>
    <w:rsid w:val="00AD7692"/>
    <w:rsid w:val="00AE2263"/>
    <w:rsid w:val="00AE261A"/>
    <w:rsid w:val="00AE31E0"/>
    <w:rsid w:val="00AE3C4B"/>
    <w:rsid w:val="00AE4ED2"/>
    <w:rsid w:val="00AE73D9"/>
    <w:rsid w:val="00AF0B97"/>
    <w:rsid w:val="00AF0CC9"/>
    <w:rsid w:val="00AF30E8"/>
    <w:rsid w:val="00AF3D58"/>
    <w:rsid w:val="00AF5D27"/>
    <w:rsid w:val="00AF5F62"/>
    <w:rsid w:val="00AF60A3"/>
    <w:rsid w:val="00AF714C"/>
    <w:rsid w:val="00B0184D"/>
    <w:rsid w:val="00B01B0C"/>
    <w:rsid w:val="00B056BB"/>
    <w:rsid w:val="00B0589E"/>
    <w:rsid w:val="00B07716"/>
    <w:rsid w:val="00B10C5B"/>
    <w:rsid w:val="00B10E6F"/>
    <w:rsid w:val="00B11CAE"/>
    <w:rsid w:val="00B13E62"/>
    <w:rsid w:val="00B15A5F"/>
    <w:rsid w:val="00B173AD"/>
    <w:rsid w:val="00B20354"/>
    <w:rsid w:val="00B223A0"/>
    <w:rsid w:val="00B24078"/>
    <w:rsid w:val="00B2497F"/>
    <w:rsid w:val="00B24EB5"/>
    <w:rsid w:val="00B25B95"/>
    <w:rsid w:val="00B27E35"/>
    <w:rsid w:val="00B30687"/>
    <w:rsid w:val="00B314D2"/>
    <w:rsid w:val="00B33538"/>
    <w:rsid w:val="00B33C56"/>
    <w:rsid w:val="00B34C15"/>
    <w:rsid w:val="00B35310"/>
    <w:rsid w:val="00B3631B"/>
    <w:rsid w:val="00B40249"/>
    <w:rsid w:val="00B40A02"/>
    <w:rsid w:val="00B41247"/>
    <w:rsid w:val="00B41EC9"/>
    <w:rsid w:val="00B42FF3"/>
    <w:rsid w:val="00B43B55"/>
    <w:rsid w:val="00B44D82"/>
    <w:rsid w:val="00B47EC1"/>
    <w:rsid w:val="00B51C0F"/>
    <w:rsid w:val="00B52440"/>
    <w:rsid w:val="00B54359"/>
    <w:rsid w:val="00B55485"/>
    <w:rsid w:val="00B57568"/>
    <w:rsid w:val="00B6124A"/>
    <w:rsid w:val="00B61445"/>
    <w:rsid w:val="00B62BDA"/>
    <w:rsid w:val="00B6689A"/>
    <w:rsid w:val="00B71675"/>
    <w:rsid w:val="00B7239A"/>
    <w:rsid w:val="00B72767"/>
    <w:rsid w:val="00B72CDB"/>
    <w:rsid w:val="00B73014"/>
    <w:rsid w:val="00B763BC"/>
    <w:rsid w:val="00B7755F"/>
    <w:rsid w:val="00B80294"/>
    <w:rsid w:val="00B80B68"/>
    <w:rsid w:val="00B80E71"/>
    <w:rsid w:val="00B82438"/>
    <w:rsid w:val="00B865E0"/>
    <w:rsid w:val="00B9081D"/>
    <w:rsid w:val="00B95E17"/>
    <w:rsid w:val="00B968BF"/>
    <w:rsid w:val="00B96B90"/>
    <w:rsid w:val="00BA2000"/>
    <w:rsid w:val="00BA70A2"/>
    <w:rsid w:val="00BA790B"/>
    <w:rsid w:val="00BA7F5C"/>
    <w:rsid w:val="00BB293D"/>
    <w:rsid w:val="00BB5662"/>
    <w:rsid w:val="00BB5D29"/>
    <w:rsid w:val="00BB6313"/>
    <w:rsid w:val="00BB750C"/>
    <w:rsid w:val="00BC0664"/>
    <w:rsid w:val="00BC47BF"/>
    <w:rsid w:val="00BC527E"/>
    <w:rsid w:val="00BD0923"/>
    <w:rsid w:val="00BD1BF4"/>
    <w:rsid w:val="00BD3BC6"/>
    <w:rsid w:val="00BD76F3"/>
    <w:rsid w:val="00BE1288"/>
    <w:rsid w:val="00BE5B5D"/>
    <w:rsid w:val="00BE67E0"/>
    <w:rsid w:val="00BE780E"/>
    <w:rsid w:val="00BE7E04"/>
    <w:rsid w:val="00BF0155"/>
    <w:rsid w:val="00BF0430"/>
    <w:rsid w:val="00BF1897"/>
    <w:rsid w:val="00BF39DA"/>
    <w:rsid w:val="00BF483B"/>
    <w:rsid w:val="00BF628B"/>
    <w:rsid w:val="00C037C3"/>
    <w:rsid w:val="00C04817"/>
    <w:rsid w:val="00C07CF2"/>
    <w:rsid w:val="00C107C2"/>
    <w:rsid w:val="00C149DE"/>
    <w:rsid w:val="00C14EDF"/>
    <w:rsid w:val="00C15642"/>
    <w:rsid w:val="00C15A8B"/>
    <w:rsid w:val="00C17D17"/>
    <w:rsid w:val="00C20EBB"/>
    <w:rsid w:val="00C21C16"/>
    <w:rsid w:val="00C237E7"/>
    <w:rsid w:val="00C2609E"/>
    <w:rsid w:val="00C302AF"/>
    <w:rsid w:val="00C322BB"/>
    <w:rsid w:val="00C32DCD"/>
    <w:rsid w:val="00C342D8"/>
    <w:rsid w:val="00C36956"/>
    <w:rsid w:val="00C36A4C"/>
    <w:rsid w:val="00C415DA"/>
    <w:rsid w:val="00C4415C"/>
    <w:rsid w:val="00C441FE"/>
    <w:rsid w:val="00C47235"/>
    <w:rsid w:val="00C51743"/>
    <w:rsid w:val="00C53CC2"/>
    <w:rsid w:val="00C54F94"/>
    <w:rsid w:val="00C556C0"/>
    <w:rsid w:val="00C5633F"/>
    <w:rsid w:val="00C56439"/>
    <w:rsid w:val="00C57E03"/>
    <w:rsid w:val="00C60451"/>
    <w:rsid w:val="00C62F08"/>
    <w:rsid w:val="00C6577D"/>
    <w:rsid w:val="00C7024E"/>
    <w:rsid w:val="00C72682"/>
    <w:rsid w:val="00C730D5"/>
    <w:rsid w:val="00C7354B"/>
    <w:rsid w:val="00C746BB"/>
    <w:rsid w:val="00C7541A"/>
    <w:rsid w:val="00C75BDC"/>
    <w:rsid w:val="00C766D4"/>
    <w:rsid w:val="00C77887"/>
    <w:rsid w:val="00C80A51"/>
    <w:rsid w:val="00C84BB0"/>
    <w:rsid w:val="00C85114"/>
    <w:rsid w:val="00C85D7D"/>
    <w:rsid w:val="00C86C3E"/>
    <w:rsid w:val="00C87542"/>
    <w:rsid w:val="00C90569"/>
    <w:rsid w:val="00C9125F"/>
    <w:rsid w:val="00C946A1"/>
    <w:rsid w:val="00C96D58"/>
    <w:rsid w:val="00C97254"/>
    <w:rsid w:val="00C97CC5"/>
    <w:rsid w:val="00CA11ED"/>
    <w:rsid w:val="00CA2EA4"/>
    <w:rsid w:val="00CA4608"/>
    <w:rsid w:val="00CA4626"/>
    <w:rsid w:val="00CA50F2"/>
    <w:rsid w:val="00CB1268"/>
    <w:rsid w:val="00CB153F"/>
    <w:rsid w:val="00CB1AD7"/>
    <w:rsid w:val="00CB1B2C"/>
    <w:rsid w:val="00CB2847"/>
    <w:rsid w:val="00CB7DE4"/>
    <w:rsid w:val="00CC208B"/>
    <w:rsid w:val="00CC2FC5"/>
    <w:rsid w:val="00CC3974"/>
    <w:rsid w:val="00CC64F6"/>
    <w:rsid w:val="00CD00E6"/>
    <w:rsid w:val="00CD083D"/>
    <w:rsid w:val="00CD4820"/>
    <w:rsid w:val="00CE1FFA"/>
    <w:rsid w:val="00CE26D2"/>
    <w:rsid w:val="00CE45B0"/>
    <w:rsid w:val="00CF2A89"/>
    <w:rsid w:val="00CF3C02"/>
    <w:rsid w:val="00CF4DF9"/>
    <w:rsid w:val="00CF4FAC"/>
    <w:rsid w:val="00CF5158"/>
    <w:rsid w:val="00CF5269"/>
    <w:rsid w:val="00CF56D3"/>
    <w:rsid w:val="00CF5E70"/>
    <w:rsid w:val="00CF6BF4"/>
    <w:rsid w:val="00CF6FE6"/>
    <w:rsid w:val="00D0020E"/>
    <w:rsid w:val="00D005A2"/>
    <w:rsid w:val="00D01794"/>
    <w:rsid w:val="00D019BA"/>
    <w:rsid w:val="00D03DE4"/>
    <w:rsid w:val="00D04B22"/>
    <w:rsid w:val="00D05375"/>
    <w:rsid w:val="00D05818"/>
    <w:rsid w:val="00D06C64"/>
    <w:rsid w:val="00D1229D"/>
    <w:rsid w:val="00D12990"/>
    <w:rsid w:val="00D148CE"/>
    <w:rsid w:val="00D15700"/>
    <w:rsid w:val="00D1799B"/>
    <w:rsid w:val="00D2141A"/>
    <w:rsid w:val="00D216CA"/>
    <w:rsid w:val="00D23A76"/>
    <w:rsid w:val="00D244B5"/>
    <w:rsid w:val="00D24872"/>
    <w:rsid w:val="00D258A9"/>
    <w:rsid w:val="00D27886"/>
    <w:rsid w:val="00D279C2"/>
    <w:rsid w:val="00D316EC"/>
    <w:rsid w:val="00D326CA"/>
    <w:rsid w:val="00D33B86"/>
    <w:rsid w:val="00D3628C"/>
    <w:rsid w:val="00D37928"/>
    <w:rsid w:val="00D415B1"/>
    <w:rsid w:val="00D45366"/>
    <w:rsid w:val="00D461F1"/>
    <w:rsid w:val="00D477F6"/>
    <w:rsid w:val="00D50AE8"/>
    <w:rsid w:val="00D51C20"/>
    <w:rsid w:val="00D54F2A"/>
    <w:rsid w:val="00D55313"/>
    <w:rsid w:val="00D57612"/>
    <w:rsid w:val="00D60BCF"/>
    <w:rsid w:val="00D61887"/>
    <w:rsid w:val="00D61BB4"/>
    <w:rsid w:val="00D621E6"/>
    <w:rsid w:val="00D6546A"/>
    <w:rsid w:val="00D707A6"/>
    <w:rsid w:val="00D80550"/>
    <w:rsid w:val="00D808BF"/>
    <w:rsid w:val="00D846B0"/>
    <w:rsid w:val="00D8756F"/>
    <w:rsid w:val="00D8775F"/>
    <w:rsid w:val="00D908D1"/>
    <w:rsid w:val="00D91CE8"/>
    <w:rsid w:val="00D9217C"/>
    <w:rsid w:val="00D922F3"/>
    <w:rsid w:val="00D96CE6"/>
    <w:rsid w:val="00D9782D"/>
    <w:rsid w:val="00DA0DFC"/>
    <w:rsid w:val="00DA24DF"/>
    <w:rsid w:val="00DA2DE0"/>
    <w:rsid w:val="00DA3468"/>
    <w:rsid w:val="00DA3D49"/>
    <w:rsid w:val="00DA4060"/>
    <w:rsid w:val="00DA50FC"/>
    <w:rsid w:val="00DA5BFA"/>
    <w:rsid w:val="00DA6559"/>
    <w:rsid w:val="00DA7DED"/>
    <w:rsid w:val="00DB0189"/>
    <w:rsid w:val="00DB01B3"/>
    <w:rsid w:val="00DB1798"/>
    <w:rsid w:val="00DB17DD"/>
    <w:rsid w:val="00DB1BD1"/>
    <w:rsid w:val="00DB2846"/>
    <w:rsid w:val="00DB3627"/>
    <w:rsid w:val="00DB386F"/>
    <w:rsid w:val="00DB4A86"/>
    <w:rsid w:val="00DB4D51"/>
    <w:rsid w:val="00DB6170"/>
    <w:rsid w:val="00DB76A3"/>
    <w:rsid w:val="00DB7C9A"/>
    <w:rsid w:val="00DB7D3D"/>
    <w:rsid w:val="00DC1121"/>
    <w:rsid w:val="00DC1993"/>
    <w:rsid w:val="00DC2950"/>
    <w:rsid w:val="00DC2969"/>
    <w:rsid w:val="00DC32D7"/>
    <w:rsid w:val="00DC640A"/>
    <w:rsid w:val="00DC7904"/>
    <w:rsid w:val="00DC7A68"/>
    <w:rsid w:val="00DD28F6"/>
    <w:rsid w:val="00DD3A6F"/>
    <w:rsid w:val="00DD6454"/>
    <w:rsid w:val="00DE3176"/>
    <w:rsid w:val="00DE3871"/>
    <w:rsid w:val="00DE7734"/>
    <w:rsid w:val="00DF0398"/>
    <w:rsid w:val="00DF2CA7"/>
    <w:rsid w:val="00DF488E"/>
    <w:rsid w:val="00DF5251"/>
    <w:rsid w:val="00DF65E9"/>
    <w:rsid w:val="00E01307"/>
    <w:rsid w:val="00E02491"/>
    <w:rsid w:val="00E11E44"/>
    <w:rsid w:val="00E12D86"/>
    <w:rsid w:val="00E136CE"/>
    <w:rsid w:val="00E144CC"/>
    <w:rsid w:val="00E15AA4"/>
    <w:rsid w:val="00E15F05"/>
    <w:rsid w:val="00E1734C"/>
    <w:rsid w:val="00E21949"/>
    <w:rsid w:val="00E224B7"/>
    <w:rsid w:val="00E26825"/>
    <w:rsid w:val="00E268AF"/>
    <w:rsid w:val="00E27AEA"/>
    <w:rsid w:val="00E3012E"/>
    <w:rsid w:val="00E31160"/>
    <w:rsid w:val="00E321BF"/>
    <w:rsid w:val="00E328D7"/>
    <w:rsid w:val="00E32F97"/>
    <w:rsid w:val="00E338EC"/>
    <w:rsid w:val="00E3473E"/>
    <w:rsid w:val="00E350C6"/>
    <w:rsid w:val="00E35293"/>
    <w:rsid w:val="00E372BC"/>
    <w:rsid w:val="00E3772E"/>
    <w:rsid w:val="00E37FCE"/>
    <w:rsid w:val="00E437F6"/>
    <w:rsid w:val="00E44EC7"/>
    <w:rsid w:val="00E46C17"/>
    <w:rsid w:val="00E50296"/>
    <w:rsid w:val="00E50B27"/>
    <w:rsid w:val="00E52808"/>
    <w:rsid w:val="00E553F8"/>
    <w:rsid w:val="00E55417"/>
    <w:rsid w:val="00E558A1"/>
    <w:rsid w:val="00E56824"/>
    <w:rsid w:val="00E60200"/>
    <w:rsid w:val="00E61A29"/>
    <w:rsid w:val="00E625D9"/>
    <w:rsid w:val="00E63563"/>
    <w:rsid w:val="00E655F4"/>
    <w:rsid w:val="00E6596B"/>
    <w:rsid w:val="00E6786C"/>
    <w:rsid w:val="00E701D6"/>
    <w:rsid w:val="00E71CEA"/>
    <w:rsid w:val="00E72ABE"/>
    <w:rsid w:val="00E73577"/>
    <w:rsid w:val="00E74ACC"/>
    <w:rsid w:val="00E760CC"/>
    <w:rsid w:val="00E7634A"/>
    <w:rsid w:val="00E801A6"/>
    <w:rsid w:val="00E81786"/>
    <w:rsid w:val="00E840A4"/>
    <w:rsid w:val="00E902E0"/>
    <w:rsid w:val="00E90699"/>
    <w:rsid w:val="00E9095B"/>
    <w:rsid w:val="00E917FD"/>
    <w:rsid w:val="00E961A6"/>
    <w:rsid w:val="00E963F1"/>
    <w:rsid w:val="00E975C0"/>
    <w:rsid w:val="00E979D0"/>
    <w:rsid w:val="00EA064F"/>
    <w:rsid w:val="00EA146C"/>
    <w:rsid w:val="00EA1D23"/>
    <w:rsid w:val="00EA32F4"/>
    <w:rsid w:val="00EB0191"/>
    <w:rsid w:val="00EB155F"/>
    <w:rsid w:val="00EB20C3"/>
    <w:rsid w:val="00EB22CD"/>
    <w:rsid w:val="00EB23F3"/>
    <w:rsid w:val="00EB26AF"/>
    <w:rsid w:val="00EB3571"/>
    <w:rsid w:val="00EB3FA3"/>
    <w:rsid w:val="00EB400A"/>
    <w:rsid w:val="00EB42F5"/>
    <w:rsid w:val="00EB65A9"/>
    <w:rsid w:val="00EB75AE"/>
    <w:rsid w:val="00EB7731"/>
    <w:rsid w:val="00EB7938"/>
    <w:rsid w:val="00EC0813"/>
    <w:rsid w:val="00EC09C7"/>
    <w:rsid w:val="00EC103A"/>
    <w:rsid w:val="00EC2C61"/>
    <w:rsid w:val="00EC34C0"/>
    <w:rsid w:val="00EC66E4"/>
    <w:rsid w:val="00EC6A1F"/>
    <w:rsid w:val="00ED0AE5"/>
    <w:rsid w:val="00ED1077"/>
    <w:rsid w:val="00ED2B0D"/>
    <w:rsid w:val="00ED2E86"/>
    <w:rsid w:val="00ED3075"/>
    <w:rsid w:val="00ED5098"/>
    <w:rsid w:val="00EE098A"/>
    <w:rsid w:val="00EE3BC3"/>
    <w:rsid w:val="00EE4E04"/>
    <w:rsid w:val="00EE6AE6"/>
    <w:rsid w:val="00EE7511"/>
    <w:rsid w:val="00EE7CB9"/>
    <w:rsid w:val="00EF3673"/>
    <w:rsid w:val="00EF4B97"/>
    <w:rsid w:val="00EF6134"/>
    <w:rsid w:val="00EF6E24"/>
    <w:rsid w:val="00EF6E79"/>
    <w:rsid w:val="00EF705D"/>
    <w:rsid w:val="00F0187A"/>
    <w:rsid w:val="00F02236"/>
    <w:rsid w:val="00F029EA"/>
    <w:rsid w:val="00F03082"/>
    <w:rsid w:val="00F031C7"/>
    <w:rsid w:val="00F035D6"/>
    <w:rsid w:val="00F041B2"/>
    <w:rsid w:val="00F05B63"/>
    <w:rsid w:val="00F05FEA"/>
    <w:rsid w:val="00F10779"/>
    <w:rsid w:val="00F108D9"/>
    <w:rsid w:val="00F1111D"/>
    <w:rsid w:val="00F11209"/>
    <w:rsid w:val="00F11584"/>
    <w:rsid w:val="00F157A1"/>
    <w:rsid w:val="00F1607B"/>
    <w:rsid w:val="00F17539"/>
    <w:rsid w:val="00F17C0A"/>
    <w:rsid w:val="00F17DC0"/>
    <w:rsid w:val="00F207D0"/>
    <w:rsid w:val="00F2135E"/>
    <w:rsid w:val="00F21919"/>
    <w:rsid w:val="00F22668"/>
    <w:rsid w:val="00F25119"/>
    <w:rsid w:val="00F2533B"/>
    <w:rsid w:val="00F2628D"/>
    <w:rsid w:val="00F27CF2"/>
    <w:rsid w:val="00F314D1"/>
    <w:rsid w:val="00F32684"/>
    <w:rsid w:val="00F32E4E"/>
    <w:rsid w:val="00F3448A"/>
    <w:rsid w:val="00F34CC4"/>
    <w:rsid w:val="00F3645A"/>
    <w:rsid w:val="00F43117"/>
    <w:rsid w:val="00F43462"/>
    <w:rsid w:val="00F43C08"/>
    <w:rsid w:val="00F45983"/>
    <w:rsid w:val="00F46252"/>
    <w:rsid w:val="00F466B1"/>
    <w:rsid w:val="00F47109"/>
    <w:rsid w:val="00F510F9"/>
    <w:rsid w:val="00F518E9"/>
    <w:rsid w:val="00F53654"/>
    <w:rsid w:val="00F539C1"/>
    <w:rsid w:val="00F53FC1"/>
    <w:rsid w:val="00F542FF"/>
    <w:rsid w:val="00F5490B"/>
    <w:rsid w:val="00F56BBC"/>
    <w:rsid w:val="00F570F5"/>
    <w:rsid w:val="00F579FF"/>
    <w:rsid w:val="00F60D2D"/>
    <w:rsid w:val="00F627DD"/>
    <w:rsid w:val="00F64B16"/>
    <w:rsid w:val="00F66666"/>
    <w:rsid w:val="00F71339"/>
    <w:rsid w:val="00F730E4"/>
    <w:rsid w:val="00F744CA"/>
    <w:rsid w:val="00F773E5"/>
    <w:rsid w:val="00F77719"/>
    <w:rsid w:val="00F8023C"/>
    <w:rsid w:val="00F8678F"/>
    <w:rsid w:val="00F90D7E"/>
    <w:rsid w:val="00F91001"/>
    <w:rsid w:val="00F92174"/>
    <w:rsid w:val="00F938B0"/>
    <w:rsid w:val="00F94366"/>
    <w:rsid w:val="00F951C7"/>
    <w:rsid w:val="00F95D4B"/>
    <w:rsid w:val="00F95F06"/>
    <w:rsid w:val="00FA109B"/>
    <w:rsid w:val="00FA3912"/>
    <w:rsid w:val="00FA7C26"/>
    <w:rsid w:val="00FB07F7"/>
    <w:rsid w:val="00FB1064"/>
    <w:rsid w:val="00FB115F"/>
    <w:rsid w:val="00FB49DC"/>
    <w:rsid w:val="00FB67F7"/>
    <w:rsid w:val="00FB74EF"/>
    <w:rsid w:val="00FC174A"/>
    <w:rsid w:val="00FC1A76"/>
    <w:rsid w:val="00FC2D87"/>
    <w:rsid w:val="00FC3A21"/>
    <w:rsid w:val="00FC4153"/>
    <w:rsid w:val="00FC44A2"/>
    <w:rsid w:val="00FC49E7"/>
    <w:rsid w:val="00FC4E4F"/>
    <w:rsid w:val="00FC564B"/>
    <w:rsid w:val="00FC61EF"/>
    <w:rsid w:val="00FC6DB2"/>
    <w:rsid w:val="00FC7156"/>
    <w:rsid w:val="00FC788D"/>
    <w:rsid w:val="00FC7D19"/>
    <w:rsid w:val="00FD171C"/>
    <w:rsid w:val="00FD1B89"/>
    <w:rsid w:val="00FD2F1A"/>
    <w:rsid w:val="00FD304D"/>
    <w:rsid w:val="00FD51AA"/>
    <w:rsid w:val="00FD6C93"/>
    <w:rsid w:val="00FD7142"/>
    <w:rsid w:val="00FE01CC"/>
    <w:rsid w:val="00FE0CB8"/>
    <w:rsid w:val="00FE1B84"/>
    <w:rsid w:val="00FE2193"/>
    <w:rsid w:val="00FE24BB"/>
    <w:rsid w:val="00FE3F0E"/>
    <w:rsid w:val="00FE5AE8"/>
    <w:rsid w:val="00FE6422"/>
    <w:rsid w:val="00FF046D"/>
    <w:rsid w:val="00FF06E5"/>
    <w:rsid w:val="00FF2F22"/>
    <w:rsid w:val="00FF2FD2"/>
    <w:rsid w:val="00FF411A"/>
    <w:rsid w:val="00FF590E"/>
    <w:rsid w:val="00FF6CD3"/>
    <w:rsid w:val="3D96D6ED"/>
    <w:rsid w:val="42421124"/>
    <w:rsid w:val="5FF98DC8"/>
    <w:rsid w:val="6C30AE48"/>
    <w:rsid w:val="7DB71D74"/>
    <w:rsid w:val="7E918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051E4"/>
  <w15:chartTrackingRefBased/>
  <w15:docId w15:val="{65FCA4A4-B2D4-4795-A1D5-4D9AD91B4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D87"/>
    <w:pPr>
      <w:spacing w:after="240" w:line="240" w:lineRule="auto"/>
    </w:pPr>
    <w:rPr>
      <w:rFonts w:eastAsiaTheme="minorEastAsia" w:cstheme="minorHAnsi"/>
      <w:sz w:val="24"/>
      <w:szCs w:val="24"/>
      <w14:ligatures w14:val="standard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D24872"/>
    <w:pPr>
      <w:framePr w:wrap="around"/>
      <w:jc w:val="center"/>
      <w:outlineLvl w:val="0"/>
    </w:pPr>
    <w:rPr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B29"/>
    <w:pPr>
      <w:jc w:val="center"/>
      <w:outlineLvl w:val="1"/>
    </w:pPr>
    <w:rPr>
      <w:b/>
      <w:bCs/>
      <w:sz w:val="120"/>
      <w:szCs w:val="120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CB1B2C"/>
    <w:pPr>
      <w:framePr w:wrap="around"/>
      <w:jc w:val="center"/>
      <w:outlineLvl w:val="2"/>
    </w:pPr>
    <w:rPr>
      <w:b/>
      <w:bCs/>
      <w:color w:val="FFFFFF" w:themeColor="background1"/>
      <w:sz w:val="36"/>
      <w:szCs w:val="36"/>
    </w:rPr>
  </w:style>
  <w:style w:type="paragraph" w:styleId="Heading4">
    <w:name w:val="heading 4"/>
    <w:basedOn w:val="NoSpacing"/>
    <w:next w:val="Normal"/>
    <w:link w:val="Heading4Char"/>
    <w:uiPriority w:val="9"/>
    <w:unhideWhenUsed/>
    <w:qFormat/>
    <w:rsid w:val="008A17E4"/>
    <w:pPr>
      <w:framePr w:wrap="around"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2668"/>
    <w:pPr>
      <w:spacing w:after="0" w:line="240" w:lineRule="auto"/>
    </w:pPr>
    <w:rPr>
      <w:rFonts w:asciiTheme="majorHAnsi" w:eastAsiaTheme="minorEastAsia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5">
    <w:name w:val="Light Grid Accent 5"/>
    <w:basedOn w:val="TableNormal"/>
    <w:uiPriority w:val="62"/>
    <w:rsid w:val="00F22668"/>
    <w:pPr>
      <w:spacing w:after="0" w:line="240" w:lineRule="auto"/>
    </w:pPr>
    <w:rPr>
      <w:rFonts w:asciiTheme="majorHAnsi" w:eastAsiaTheme="minorEastAsia" w:hAnsiTheme="majorHAnsi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F2266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668"/>
    <w:rPr>
      <w:rFonts w:asciiTheme="majorHAnsi" w:eastAsiaTheme="minorEastAsia" w:hAnsiTheme="majorHAnsi"/>
    </w:rPr>
  </w:style>
  <w:style w:type="character" w:styleId="PageNumber">
    <w:name w:val="page number"/>
    <w:basedOn w:val="DefaultParagraphFont"/>
    <w:uiPriority w:val="99"/>
    <w:semiHidden/>
    <w:unhideWhenUsed/>
    <w:rsid w:val="00F22668"/>
  </w:style>
  <w:style w:type="character" w:styleId="CommentReference">
    <w:name w:val="annotation reference"/>
    <w:basedOn w:val="DefaultParagraphFont"/>
    <w:uiPriority w:val="99"/>
    <w:semiHidden/>
    <w:unhideWhenUsed/>
    <w:rsid w:val="00F22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26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2668"/>
    <w:rPr>
      <w:rFonts w:asciiTheme="majorHAnsi" w:eastAsiaTheme="minorEastAsia" w:hAnsiTheme="majorHAnsi"/>
      <w:sz w:val="20"/>
      <w:szCs w:val="20"/>
    </w:rPr>
  </w:style>
  <w:style w:type="paragraph" w:customStyle="1" w:styleId="Default">
    <w:name w:val="Default"/>
    <w:rsid w:val="00F2266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6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668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F2266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0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01F"/>
    <w:rPr>
      <w:rFonts w:asciiTheme="majorHAnsi" w:eastAsiaTheme="minorEastAsia" w:hAnsiTheme="maj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5BA2"/>
    <w:pPr>
      <w:spacing w:after="0" w:line="240" w:lineRule="auto"/>
    </w:pPr>
    <w:rPr>
      <w:rFonts w:asciiTheme="majorHAnsi" w:eastAsiaTheme="minorEastAsia" w:hAnsiTheme="majorHAnsi"/>
    </w:rPr>
  </w:style>
  <w:style w:type="character" w:styleId="Hyperlink">
    <w:name w:val="Hyperlink"/>
    <w:basedOn w:val="DefaultParagraphFont"/>
    <w:uiPriority w:val="99"/>
    <w:unhideWhenUsed/>
    <w:rsid w:val="002D53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37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03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3DE4"/>
    <w:rPr>
      <w:rFonts w:asciiTheme="majorHAnsi" w:eastAsiaTheme="minorEastAsia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225B29"/>
    <w:rPr>
      <w:rFonts w:eastAsiaTheme="minorEastAsia" w:cstheme="minorHAnsi"/>
      <w:b/>
      <w:bCs/>
      <w:sz w:val="120"/>
      <w:szCs w:val="120"/>
      <w14:ligatures w14:val="standard"/>
    </w:rPr>
  </w:style>
  <w:style w:type="paragraph" w:styleId="Title">
    <w:name w:val="Title"/>
    <w:next w:val="Normal"/>
    <w:link w:val="TitleChar"/>
    <w:uiPriority w:val="10"/>
    <w:qFormat/>
    <w:rsid w:val="00FC2D87"/>
    <w:pPr>
      <w:spacing w:after="0" w:line="240" w:lineRule="auto"/>
      <w:contextualSpacing/>
      <w:jc w:val="center"/>
    </w:pPr>
    <w:rPr>
      <w:rFonts w:eastAsiaTheme="majorEastAsia" w:cstheme="majorBidi"/>
      <w:b/>
      <w:bCs/>
      <w:smallCaps/>
      <w:spacing w:val="-10"/>
      <w:kern w:val="28"/>
      <w:sz w:val="66"/>
      <w:szCs w:val="66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FC2D87"/>
    <w:rPr>
      <w:rFonts w:eastAsiaTheme="majorEastAsia" w:cstheme="majorBidi"/>
      <w:b/>
      <w:bCs/>
      <w:smallCaps/>
      <w:spacing w:val="-10"/>
      <w:kern w:val="28"/>
      <w:sz w:val="66"/>
      <w:szCs w:val="66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24872"/>
    <w:rPr>
      <w:rFonts w:ascii="Calibri" w:eastAsia="Franklin Gothic Book" w:hAnsi="Calibri" w:cstheme="minorHAnsi"/>
      <w:b/>
      <w:bCs/>
      <w:color w:val="FFFFFF" w:themeColor="background1"/>
      <w:sz w:val="28"/>
      <w:szCs w:val="28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B1B2C"/>
    <w:rPr>
      <w:rFonts w:ascii="Calibri" w:eastAsia="Franklin Gothic Book" w:hAnsi="Calibri" w:cstheme="minorHAnsi"/>
      <w:b/>
      <w:bCs/>
      <w:color w:val="FFFFFF" w:themeColor="background1"/>
      <w:sz w:val="36"/>
      <w:szCs w:val="36"/>
      <w14:ligatures w14:val="standard"/>
    </w:rPr>
  </w:style>
  <w:style w:type="paragraph" w:styleId="Subtitle">
    <w:name w:val="Subtitle"/>
    <w:basedOn w:val="Title"/>
    <w:next w:val="Normal"/>
    <w:link w:val="SubtitleChar"/>
    <w:uiPriority w:val="11"/>
    <w:qFormat/>
    <w:rsid w:val="00BF0155"/>
    <w:pPr>
      <w:contextualSpacing w:val="0"/>
    </w:pPr>
    <w:rPr>
      <w:rFonts w:eastAsiaTheme="minorHAnsi" w:cstheme="minorHAnsi"/>
      <w:b w:val="0"/>
      <w:bCs w:val="0"/>
      <w:i/>
      <w:iCs/>
      <w:spacing w:val="0"/>
      <w:kern w:val="0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BF0155"/>
    <w:rPr>
      <w:rFonts w:cstheme="minorHAnsi"/>
      <w:b/>
      <w:bCs/>
      <w:i/>
      <w:iCs/>
      <w:sz w:val="36"/>
      <w:szCs w:val="36"/>
      <w14:ligatures w14:val="standard"/>
    </w:rPr>
  </w:style>
  <w:style w:type="character" w:styleId="SubtleEmphasis">
    <w:name w:val="Subtle Emphasis"/>
    <w:uiPriority w:val="19"/>
    <w:qFormat/>
    <w:rsid w:val="00FC2D87"/>
    <w:rPr>
      <w:b/>
      <w:bCs/>
      <w:sz w:val="37"/>
      <w:szCs w:val="37"/>
    </w:rPr>
  </w:style>
  <w:style w:type="paragraph" w:styleId="NoSpacing">
    <w:name w:val="No Spacing"/>
    <w:uiPriority w:val="1"/>
    <w:qFormat/>
    <w:rsid w:val="005318EB"/>
    <w:pPr>
      <w:framePr w:hSpace="180" w:wrap="around" w:vAnchor="text" w:hAnchor="text" w:xAlign="center" w:y="1"/>
      <w:spacing w:after="0" w:line="240" w:lineRule="auto"/>
      <w:suppressOverlap/>
    </w:pPr>
    <w:rPr>
      <w:rFonts w:ascii="Calibri" w:eastAsia="Franklin Gothic Book" w:hAnsi="Calibri" w:cstheme="minorHAnsi"/>
      <w:sz w:val="20"/>
      <w:szCs w:val="20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9"/>
    <w:rsid w:val="008A17E4"/>
    <w:rPr>
      <w:rFonts w:ascii="Calibri" w:eastAsia="Franklin Gothic Book" w:hAnsi="Calibri" w:cstheme="minorHAnsi"/>
      <w:b/>
      <w:bCs/>
      <w:sz w:val="20"/>
      <w:szCs w:val="20"/>
      <w14:ligatures w14:val="standard"/>
    </w:rPr>
  </w:style>
  <w:style w:type="paragraph" w:styleId="NormalWeb">
    <w:name w:val="Normal (Web)"/>
    <w:basedOn w:val="Normal"/>
    <w:uiPriority w:val="99"/>
    <w:semiHidden/>
    <w:unhideWhenUsed/>
    <w:rsid w:val="00C556C0"/>
    <w:pPr>
      <w:spacing w:before="100" w:beforeAutospacing="1" w:after="100" w:afterAutospacing="1"/>
    </w:pPr>
    <w:rPr>
      <w:rFonts w:ascii="Times New Roman" w:eastAsia="Times New Roman" w:hAnsi="Times New Roman" w:cs="Times New Roman"/>
      <w14:ligatures w14:val="none"/>
    </w:rPr>
  </w:style>
  <w:style w:type="character" w:customStyle="1" w:styleId="normaltextrun">
    <w:name w:val="normaltextrun"/>
    <w:basedOn w:val="DefaultParagraphFont"/>
    <w:rsid w:val="000A63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gregory@austinecho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s02web.zoom.us/j/8461615930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j/8466838219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s02web.zoom.us/j/8291567780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igregory@austinecho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823FC-A2E2-46B0-BB78-E521D66EC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0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C Project Renewal Scoresheet</vt:lpstr>
    </vt:vector>
  </TitlesOfParts>
  <Company>Ending Community Homelessness Coalition</Company>
  <LinksUpToDate>false</LinksUpToDate>
  <CharactersWithSpaces>6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C Project Renewal Scoresheet</dc:title>
  <dc:subject>CoC NOFO</dc:subject>
  <dc:creator>christophermurray@austinecho.org</dc:creator>
  <cp:keywords/>
  <dc:description/>
  <cp:lastModifiedBy>Eri Gregory</cp:lastModifiedBy>
  <cp:revision>2</cp:revision>
  <cp:lastPrinted>2022-01-24T22:47:00Z</cp:lastPrinted>
  <dcterms:created xsi:type="dcterms:W3CDTF">2024-04-25T23:44:00Z</dcterms:created>
  <dcterms:modified xsi:type="dcterms:W3CDTF">2024-04-25T23:44:00Z</dcterms:modified>
  <cp:category>CoC, NOFO</cp:category>
</cp:coreProperties>
</file>